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77777777" w:rsidR="003D2013" w:rsidRPr="00187AB4" w:rsidRDefault="003D2013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Job Infor</w:t>
            </w:r>
            <w:r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mation 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24A9B11A" w:rsidR="00A92B71" w:rsidRPr="00187AB4" w:rsidRDefault="00A92B71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umber of Openings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77777777" w:rsidR="00A92B71" w:rsidRPr="00187AB4" w:rsidRDefault="00A92B71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44F0355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ition Number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1B2A2206" w:rsidR="009874D4" w:rsidRPr="00187AB4" w:rsidRDefault="00BC2FF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University </w:t>
            </w:r>
            <w:r w:rsidR="009874D4" w:rsidRPr="00187AB4">
              <w:rPr>
                <w:rFonts w:cstheme="minorHAnsi"/>
                <w:b/>
              </w:rPr>
              <w:t>Title/Job Code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2B4E0C" w:rsidRPr="00187AB4" w14:paraId="6B19788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078475" w14:textId="7221C9CE" w:rsidR="002B4E0C" w:rsidRPr="00187AB4" w:rsidRDefault="002B4E0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Division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13560" w14:textId="77777777" w:rsidR="002B4E0C" w:rsidRPr="00187AB4" w:rsidRDefault="002B4E0C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874D4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597E927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ome Department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77777777" w:rsidR="009874D4" w:rsidRPr="00187AB4" w:rsidRDefault="009874D4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324B" w:rsidRPr="00187AB4" w14:paraId="5DBEE3F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C36811" w14:textId="1617DD79" w:rsidR="00D4324B" w:rsidRPr="00187AB4" w:rsidRDefault="00D4324B" w:rsidP="00BB4CEC">
            <w:pPr>
              <w:pStyle w:val="NoSpacing"/>
              <w:ind w:left="-103"/>
              <w:rPr>
                <w:rFonts w:eastAsiaTheme="minorHAnsi" w:cstheme="minorHAnsi"/>
                <w:b/>
              </w:rPr>
            </w:pPr>
            <w:r w:rsidRPr="002A2A2E">
              <w:rPr>
                <w:rFonts w:eastAsiaTheme="minorHAnsi" w:cstheme="minorHAnsi"/>
                <w:b/>
              </w:rPr>
              <w:t>Employee Class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7C2C5E" w14:textId="524D4189" w:rsidR="00D4324B" w:rsidRDefault="008C0078" w:rsidP="00D75086">
            <w:pPr>
              <w:pStyle w:val="NoSpacing"/>
              <w:rPr>
                <w:rFonts w:eastAsiaTheme="minorHAnsi" w:cstheme="minorHAnsi"/>
                <w:color w:val="808080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Type"/>
                <w:tag w:val="Type"/>
                <w:id w:val="-978837969"/>
                <w:placeholder>
                  <w:docPart w:val="763572AB8B97417AA501C6B5F9417A42"/>
                </w:placeholder>
                <w:dropDownList>
                  <w:listItem w:displayText="Choose an item" w:value="Choose an item"/>
                  <w:listItem w:displayText="9 month" w:value="9 month"/>
                  <w:listItem w:displayText="12 month" w:value="12 month"/>
                </w:dropDownList>
              </w:sdtPr>
              <w:sdtEndPr/>
              <w:sdtContent>
                <w:r w:rsidR="00B8127B">
                  <w:rPr>
                    <w:rFonts w:eastAsiaTheme="minorHAnsi" w:cstheme="minorHAnsi"/>
                    <w:color w:val="808080"/>
                  </w:rPr>
                  <w:t>Choose an item</w:t>
                </w:r>
              </w:sdtContent>
            </w:sdt>
            <w:r w:rsidR="00D4324B" w:rsidRPr="00187AB4">
              <w:rPr>
                <w:rFonts w:eastAsiaTheme="minorHAnsi" w:cstheme="minorHAnsi"/>
                <w:color w:val="808080"/>
              </w:rPr>
              <w:t xml:space="preserve"> </w:t>
            </w:r>
          </w:p>
        </w:tc>
      </w:tr>
      <w:tr w:rsidR="00894ABE" w:rsidRPr="00187AB4" w14:paraId="580ECED7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9B8B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eastAsiaTheme="minorHAnsi" w:cstheme="minorHAnsi"/>
                <w:b/>
              </w:rPr>
              <w:t>Benefit Status:</w:t>
            </w:r>
            <w:r w:rsidRPr="00187AB4">
              <w:rPr>
                <w:rFonts w:eastAsiaTheme="minorHAnsi" w:cstheme="minorHAnsi"/>
                <w:b/>
              </w:rPr>
              <w:tab/>
            </w:r>
            <w:r w:rsidRPr="00187AB4">
              <w:rPr>
                <w:rFonts w:eastAsiaTheme="minorHAnsi"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1D2B30" w14:textId="03835CE5" w:rsidR="00894ABE" w:rsidRPr="00187AB4" w:rsidRDefault="008C0078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Benefit Status"/>
                <w:tag w:val="Benefit Status"/>
                <w:id w:val="-630553234"/>
                <w:placeholder>
                  <w:docPart w:val="28B0D98BAB4E4D2C9BF105EF6450C642"/>
                </w:placeholder>
                <w:showingPlcHdr/>
                <w:dropDownList>
                  <w:listItem w:value="Choose an item."/>
                  <w:listItem w:displayText="Benefit Eligible" w:value="Benefit Eligible"/>
                  <w:listItem w:displayText="Non Benefit Eligible" w:value="Non Benefit Eligible"/>
                </w:dropDownList>
              </w:sdtPr>
              <w:sdtEndPr/>
              <w:sdtContent>
                <w:r w:rsidR="00C52578" w:rsidRPr="00187AB4">
                  <w:rPr>
                    <w:rFonts w:eastAsiaTheme="minorHAnsi" w:cstheme="minorHAnsi"/>
                    <w:color w:val="808080"/>
                  </w:rPr>
                  <w:t>Choose an item</w:t>
                </w:r>
              </w:sdtContent>
            </w:sdt>
          </w:p>
        </w:tc>
      </w:tr>
      <w:tr w:rsidR="00894ABE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894ABE" w:rsidRPr="00187AB4" w:rsidRDefault="008C0078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311D3AAB9BDF47F5BF6939E16831B819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187AB4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C469DB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7242F7A6" w:rsidR="00C469DB" w:rsidRPr="00187AB4" w:rsidRDefault="004478EA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ype of Position:</w:t>
            </w:r>
          </w:p>
        </w:tc>
        <w:sdt>
          <w:sdtPr>
            <w:rPr>
              <w:rFonts w:eastAsiaTheme="minorHAnsi" w:cstheme="minorHAnsi"/>
              <w:color w:val="808080"/>
            </w:rPr>
            <w:alias w:val="Type of position"/>
            <w:tag w:val="Type of position"/>
            <w:id w:val="-496505104"/>
            <w:placeholder>
              <w:docPart w:val="FA4870266BB14369843692CDD4013E40"/>
            </w:placeholder>
            <w:showingPlcHdr/>
            <w:dropDownList>
              <w:listItem w:displayText="New" w:value="New"/>
              <w:listItem w:displayText="Replacement" w:value="Replacement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21CCBCA3" w14:textId="211A54D1" w:rsidR="00C469DB" w:rsidRPr="00187AB4" w:rsidRDefault="00C52578" w:rsidP="002F2457">
                <w:pPr>
                  <w:pStyle w:val="NoSpacing"/>
                  <w:tabs>
                    <w:tab w:val="left" w:pos="4572"/>
                  </w:tabs>
                  <w:rPr>
                    <w:rFonts w:eastAsiaTheme="minorHAnsi"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2E4129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23AD247A" w:rsidR="002E4129" w:rsidRPr="00187AB4" w:rsidRDefault="002E4129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Employee Being Replaced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7982BF66" w:rsidR="002E4129" w:rsidRPr="00187AB4" w:rsidRDefault="002E4129" w:rsidP="00D7508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B5EDA" w:rsidRPr="00187AB4" w14:paraId="163F905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D4C95F" w14:textId="04EF172F" w:rsidR="009B5EDA" w:rsidRDefault="009B5EDA" w:rsidP="009B5EDA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osition Has Direct Reports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3DFDD4" w14:textId="63590E16" w:rsidR="009B5EDA" w:rsidRDefault="008C0078" w:rsidP="009B5EDA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Direct Reports"/>
                <w:tag w:val="Direct Reports"/>
                <w:id w:val="581025258"/>
                <w:placeholder>
                  <w:docPart w:val="F9842B34507F44DE8E1E318FDCC14796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B5EDA" w:rsidRPr="00147272">
                  <w:rPr>
                    <w:rStyle w:val="PlaceholderText"/>
                  </w:rPr>
                  <w:t>Choose an item</w:t>
                </w:r>
              </w:sdtContent>
            </w:sdt>
          </w:p>
        </w:tc>
      </w:tr>
      <w:tr w:rsidR="000936C7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41EA600D" w:rsidR="000936C7" w:rsidRDefault="000936C7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ired Start Dat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0936C7" w:rsidRDefault="000936C7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A92B71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11FD913A" w:rsidR="00A92B71" w:rsidRPr="00187AB4" w:rsidRDefault="00A92B71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77777777" w:rsidR="00A92B71" w:rsidRDefault="00A92B71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583400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897A44" w14:textId="6E1BF42B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Funding Source:</w:t>
            </w:r>
          </w:p>
        </w:tc>
        <w:sdt>
          <w:sdtPr>
            <w:rPr>
              <w:rFonts w:cstheme="minorHAnsi"/>
              <w:color w:val="808080"/>
            </w:rPr>
            <w:alias w:val="Funding Source"/>
            <w:tag w:val="Funding Source"/>
            <w:id w:val="-1260524794"/>
            <w:placeholder>
              <w:docPart w:val="A23C7B158F094E148828E1F7F233F138"/>
            </w:placeholder>
            <w:showingPlcHdr/>
            <w:dropDownList>
              <w:listItem w:value="Choose an item."/>
              <w:listItem w:displayText="Operational/auxiliary funded" w:value="Operational/auxiliary funded"/>
              <w:listItem w:displayText="100% grant, gift, or ext funded" w:value="100% grant, gift, or ext funded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5242F37" w14:textId="0A349578" w:rsidR="00031300" w:rsidRPr="00187AB4" w:rsidRDefault="00C52578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031300" w:rsidRPr="00187AB4" w14:paraId="45FF8AD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5E0BB7" w14:textId="3C1EC559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MoCod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458CC" w14:textId="2AF25342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0DE60EA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E6265F" w14:textId="0DD2819A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Work Address/Phone</w:t>
            </w:r>
            <w:r w:rsidR="00B817EF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5ADD3B" w14:textId="77777777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5A1409" w:rsidRPr="00187AB4" w14:paraId="6726F05D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4A6ACB" w14:textId="61B44ACD" w:rsidR="005A1409" w:rsidRPr="00187AB4" w:rsidRDefault="005A1409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arget Audience:</w:t>
            </w:r>
          </w:p>
        </w:tc>
        <w:sdt>
          <w:sdtPr>
            <w:rPr>
              <w:rFonts w:cstheme="minorHAnsi"/>
              <w:color w:val="808080" w:themeColor="background1" w:themeShade="80"/>
            </w:rPr>
            <w:alias w:val="Target Audience"/>
            <w:tag w:val="Target Audience"/>
            <w:id w:val="1555276432"/>
            <w:placeholder>
              <w:docPart w:val="49097D7C5AF04151A36A4DC96FFB8498"/>
            </w:placeholder>
            <w:showingPlcHdr/>
            <w:dropDownList>
              <w:listItem w:value="Choose an item."/>
              <w:listItem w:displayText="Internal only" w:value="Internal only"/>
              <w:listItem w:displayText="Internal and external" w:value="Internal and external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22EFDE11" w14:textId="676EC1D7" w:rsidR="005A1409" w:rsidRPr="00187AB4" w:rsidRDefault="005A1409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  <w:sz w:val="21"/>
                    <w:szCs w:val="21"/>
                  </w:rPr>
                  <w:t>Choose an item</w:t>
                </w:r>
              </w:p>
            </w:tc>
          </w:sdtContent>
        </w:sdt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A907F4" w:rsidRPr="00187AB4" w14:paraId="68FC70EA" w14:textId="77777777" w:rsidTr="00640C4E">
        <w:trPr>
          <w:trHeight w:val="323"/>
        </w:trPr>
        <w:tc>
          <w:tcPr>
            <w:tcW w:w="10255" w:type="dxa"/>
            <w:shd w:val="clear" w:color="auto" w:fill="000000" w:themeFill="text1"/>
          </w:tcPr>
          <w:p w14:paraId="31A6D9C0" w14:textId="145C7323" w:rsidR="00EC6567" w:rsidRPr="00187AB4" w:rsidRDefault="00EC6567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Hiring Team</w:t>
            </w:r>
            <w:r w:rsidR="005F605F" w:rsidRPr="00187AB4">
              <w:rPr>
                <w:rFonts w:cstheme="minorHAnsi"/>
                <w:b/>
                <w:sz w:val="28"/>
                <w:szCs w:val="28"/>
              </w:rPr>
              <w:t xml:space="preserve">  </w:t>
            </w:r>
          </w:p>
        </w:tc>
      </w:tr>
    </w:tbl>
    <w:p w14:paraId="669A6563" w14:textId="77777777" w:rsidR="00D831CF" w:rsidRPr="00187AB4" w:rsidRDefault="00D831CF" w:rsidP="008E67D2">
      <w:pPr>
        <w:pStyle w:val="NoSpacing"/>
        <w:rPr>
          <w:rFonts w:cstheme="minorHAnsi"/>
          <w:b/>
          <w:sz w:val="24"/>
          <w:szCs w:val="20"/>
        </w:rPr>
      </w:pPr>
    </w:p>
    <w:p w14:paraId="55A16233" w14:textId="4A562A1D" w:rsidR="00486D47" w:rsidRPr="00187AB4" w:rsidRDefault="00486D47" w:rsidP="008E67D2">
      <w:pPr>
        <w:pStyle w:val="NoSpacing"/>
        <w:rPr>
          <w:rFonts w:cstheme="minorHAnsi"/>
          <w:b/>
          <w:sz w:val="24"/>
          <w:szCs w:val="20"/>
        </w:rPr>
      </w:pPr>
      <w:r w:rsidRPr="00187AB4">
        <w:rPr>
          <w:rFonts w:cstheme="minorHAnsi"/>
          <w:b/>
          <w:sz w:val="24"/>
          <w:szCs w:val="20"/>
        </w:rPr>
        <w:t>Interviewer/Search Committee</w:t>
      </w:r>
    </w:p>
    <w:p w14:paraId="2B4132AB" w14:textId="68DCEDDE" w:rsidR="00486D47" w:rsidRPr="00187AB4" w:rsidRDefault="00486D47" w:rsidP="008E67D2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Interviewer/Search Committee evaluates candidates for opening(s)</w:t>
      </w:r>
      <w:r w:rsidR="00865BA4" w:rsidRPr="00187AB4">
        <w:rPr>
          <w:rFonts w:cstheme="minorHAnsi"/>
          <w:sz w:val="20"/>
          <w:szCs w:val="20"/>
        </w:rPr>
        <w:t>.</w:t>
      </w:r>
      <w:r w:rsidR="00BC2FFE" w:rsidRPr="00187AB4">
        <w:rPr>
          <w:rFonts w:cstheme="minorHAnsi"/>
          <w:sz w:val="20"/>
          <w:szCs w:val="20"/>
        </w:rPr>
        <w:t xml:space="preserve"> At least one name </w:t>
      </w:r>
      <w:r w:rsidR="008D6971" w:rsidRPr="00187AB4">
        <w:rPr>
          <w:rFonts w:cstheme="minorHAnsi"/>
          <w:sz w:val="20"/>
          <w:szCs w:val="20"/>
        </w:rPr>
        <w:t>needs to</w:t>
      </w:r>
      <w:r w:rsidR="00BC2FFE" w:rsidRPr="00187AB4">
        <w:rPr>
          <w:rFonts w:cstheme="minorHAnsi"/>
          <w:sz w:val="20"/>
          <w:szCs w:val="20"/>
        </w:rPr>
        <w:t xml:space="preserve"> be listed.</w:t>
      </w:r>
    </w:p>
    <w:tbl>
      <w:tblPr>
        <w:tblStyle w:val="TableGrid2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428E4FF5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7F41926C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19B444E" w14:textId="77777777" w:rsidR="00486D47" w:rsidRPr="00187AB4" w:rsidRDefault="008E67D2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Empl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C981C9C" w14:textId="29953B84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110F1" w:rsidRPr="00187AB4" w14:paraId="50977A94" w14:textId="77777777" w:rsidTr="00BB4CEC">
        <w:tc>
          <w:tcPr>
            <w:tcW w:w="4405" w:type="dxa"/>
          </w:tcPr>
          <w:p w14:paraId="689E4830" w14:textId="022201AF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1B443FA4" w14:textId="3B84CAA2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44A4721" w14:textId="16D9B7C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4B6893AA" w14:textId="77777777" w:rsidTr="00BB4CEC">
        <w:tc>
          <w:tcPr>
            <w:tcW w:w="4405" w:type="dxa"/>
          </w:tcPr>
          <w:p w14:paraId="5E466571" w14:textId="45AB4814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DAE8C8C" w14:textId="59ACDD06" w:rsidR="00486D47" w:rsidRPr="00187AB4" w:rsidRDefault="00486D4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3C52B14C" w14:textId="25D9605F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3F8915F9" w14:textId="77777777" w:rsidTr="00BB4CEC">
        <w:tc>
          <w:tcPr>
            <w:tcW w:w="4405" w:type="dxa"/>
          </w:tcPr>
          <w:p w14:paraId="05F5BF8C" w14:textId="56F9008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3FC208B8" w14:textId="57A8095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1D550CA" w14:textId="1F52E95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533847E1" w14:textId="77777777" w:rsidTr="00BB4CEC">
        <w:tc>
          <w:tcPr>
            <w:tcW w:w="4405" w:type="dxa"/>
          </w:tcPr>
          <w:p w14:paraId="091CBAF7" w14:textId="45E17C66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2E3D507A" w14:textId="647A55F8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1451B63" w14:textId="4ACD82DF" w:rsidR="00A3066C" w:rsidRPr="00187AB4" w:rsidRDefault="00A3066C" w:rsidP="00A3066C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A0727" w:rsidRPr="00187AB4" w14:paraId="449731CD" w14:textId="77777777" w:rsidTr="00BB4CEC">
        <w:tc>
          <w:tcPr>
            <w:tcW w:w="4405" w:type="dxa"/>
          </w:tcPr>
          <w:p w14:paraId="0F9AFE52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81B509A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5AF0025B" w14:textId="77777777" w:rsidR="00EA0727" w:rsidRPr="00187AB4" w:rsidRDefault="00EA0727" w:rsidP="005110F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75E7005" w14:textId="77777777" w:rsidR="00894ABE" w:rsidRPr="00187AB4" w:rsidRDefault="00894ABE" w:rsidP="008E67D2">
      <w:pPr>
        <w:pStyle w:val="NoSpacing"/>
        <w:rPr>
          <w:rFonts w:cstheme="minorHAnsi"/>
          <w:i/>
        </w:rPr>
      </w:pPr>
    </w:p>
    <w:p w14:paraId="7CFC54E4" w14:textId="77777777" w:rsidR="00865BA4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b/>
          <w:sz w:val="24"/>
        </w:rPr>
        <w:t>Interested Party</w:t>
      </w:r>
    </w:p>
    <w:p w14:paraId="7751B060" w14:textId="77777777" w:rsidR="00486D47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sz w:val="20"/>
          <w:szCs w:val="20"/>
        </w:rPr>
        <w:t>Interested Party</w:t>
      </w:r>
      <w:r w:rsidR="00865BA4" w:rsidRPr="00187AB4">
        <w:rPr>
          <w:rFonts w:cstheme="minorHAnsi"/>
          <w:sz w:val="20"/>
          <w:szCs w:val="20"/>
        </w:rPr>
        <w:t xml:space="preserve"> may need or </w:t>
      </w:r>
      <w:r w:rsidRPr="00187AB4">
        <w:rPr>
          <w:rFonts w:cstheme="minorHAnsi"/>
          <w:sz w:val="20"/>
          <w:szCs w:val="20"/>
        </w:rPr>
        <w:t xml:space="preserve">want to monitor </w:t>
      </w:r>
      <w:r w:rsidR="00865BA4" w:rsidRPr="00187AB4">
        <w:rPr>
          <w:rFonts w:cstheme="minorHAnsi"/>
          <w:sz w:val="20"/>
          <w:szCs w:val="20"/>
        </w:rPr>
        <w:t xml:space="preserve">the </w:t>
      </w:r>
      <w:r w:rsidRPr="00187AB4">
        <w:rPr>
          <w:rFonts w:cstheme="minorHAnsi"/>
          <w:sz w:val="20"/>
          <w:szCs w:val="20"/>
        </w:rPr>
        <w:t>hiring process</w:t>
      </w:r>
      <w:r w:rsidR="00865BA4" w:rsidRPr="00187AB4">
        <w:rPr>
          <w:rFonts w:cstheme="minorHAnsi"/>
          <w:sz w:val="20"/>
          <w:szCs w:val="20"/>
        </w:rPr>
        <w:t>.</w:t>
      </w:r>
    </w:p>
    <w:tbl>
      <w:tblPr>
        <w:tblStyle w:val="TableGrid3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75524AF6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13E85554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31E3422" w14:textId="77777777" w:rsidR="00486D47" w:rsidRPr="00187AB4" w:rsidRDefault="008E67D2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Empl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8C2D42B" w14:textId="24BD3B65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82CDE" w:rsidRPr="00187AB4" w14:paraId="0F1CE1A0" w14:textId="77777777" w:rsidTr="00BB4CEC">
        <w:tc>
          <w:tcPr>
            <w:tcW w:w="4405" w:type="dxa"/>
          </w:tcPr>
          <w:p w14:paraId="7112BB4C" w14:textId="4BF62AEA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6A83D3B" w14:textId="4440FA5D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F41EC8E" w14:textId="05C3622F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234B0C5A" w14:textId="77777777" w:rsidTr="00BB4CEC">
        <w:tc>
          <w:tcPr>
            <w:tcW w:w="4405" w:type="dxa"/>
          </w:tcPr>
          <w:p w14:paraId="62086907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7B20A54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4434217" w14:textId="0104A703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4C3D42A7" w14:textId="77777777" w:rsidTr="00BB4CEC">
        <w:tc>
          <w:tcPr>
            <w:tcW w:w="4405" w:type="dxa"/>
          </w:tcPr>
          <w:p w14:paraId="1125A1AE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6BB8408A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690CE0B" w14:textId="5504B4CC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532E585" w14:textId="2D0BF8C4" w:rsidR="00640C4E" w:rsidRDefault="00640C4E" w:rsidP="008E67D2">
      <w:pPr>
        <w:pStyle w:val="NoSpacing"/>
        <w:rPr>
          <w:rFonts w:cstheme="minorHAnsi"/>
        </w:rPr>
      </w:pPr>
    </w:p>
    <w:p w14:paraId="3F534BA6" w14:textId="7989EDFA" w:rsidR="0078561F" w:rsidRDefault="0078561F" w:rsidP="008E67D2">
      <w:pPr>
        <w:pStyle w:val="NoSpacing"/>
        <w:rPr>
          <w:rFonts w:cstheme="minorHAnsi"/>
        </w:rPr>
      </w:pPr>
    </w:p>
    <w:p w14:paraId="6879428B" w14:textId="4611B6D3" w:rsidR="00231D64" w:rsidRPr="00187AB4" w:rsidRDefault="00B47287" w:rsidP="00B47287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7A1ACB">
        <w:tc>
          <w:tcPr>
            <w:tcW w:w="10355" w:type="dxa"/>
            <w:gridSpan w:val="3"/>
            <w:shd w:val="clear" w:color="auto" w:fill="000000" w:themeFill="text1"/>
          </w:tcPr>
          <w:p w14:paraId="6C9C0BE3" w14:textId="4707BBC3" w:rsidR="00E918FA" w:rsidRPr="00187AB4" w:rsidRDefault="00E51AF2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 w:rsidRPr="00982AA4">
              <w:rPr>
                <w:rFonts w:cstheme="minorHAnsi"/>
                <w:b/>
                <w:sz w:val="28"/>
                <w:szCs w:val="28"/>
              </w:rPr>
              <w:lastRenderedPageBreak/>
              <w:t>STANDARD RECRUITMENT ONLY:</w:t>
            </w:r>
            <w:r>
              <w:rPr>
                <w:rFonts w:cstheme="minorHAnsi"/>
                <w:b/>
                <w:sz w:val="28"/>
                <w:szCs w:val="28"/>
              </w:rPr>
              <w:t xml:space="preserve"> Job Posting</w:t>
            </w:r>
            <w:r w:rsidR="00E918FA" w:rsidRPr="00187AB4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8E67D2" w:rsidRPr="00187AB4">
              <w:rPr>
                <w:rFonts w:cstheme="minorHAnsi"/>
                <w:b/>
              </w:rPr>
              <w:t>(Enter information exactly as you want to have it posted on the MU website</w:t>
            </w:r>
            <w:r w:rsidR="007557E0">
              <w:rPr>
                <w:rFonts w:cstheme="minorHAnsi"/>
                <w:b/>
              </w:rPr>
              <w:t>-</w:t>
            </w:r>
            <w:r w:rsidR="00414BF4">
              <w:rPr>
                <w:rFonts w:cstheme="minorHAnsi"/>
                <w:b/>
              </w:rPr>
              <w:t xml:space="preserve"> not required for abridged hires)</w:t>
            </w:r>
          </w:p>
        </w:tc>
      </w:tr>
      <w:tr w:rsidR="00894ABE" w:rsidRPr="00187AB4" w14:paraId="058A83C5" w14:textId="77777777" w:rsidTr="006B6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521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D91DF3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ting Title:</w:t>
            </w:r>
          </w:p>
          <w:p w14:paraId="445EAC13" w14:textId="29403A9B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855A6" w14:textId="579CDADE" w:rsidR="00894ABE" w:rsidRPr="006B6891" w:rsidRDefault="008C0078" w:rsidP="00D75086">
            <w:pPr>
              <w:pStyle w:val="NoSpacing"/>
              <w:rPr>
                <w:rFonts w:cstheme="minorHAnsi"/>
                <w:color w:val="808080" w:themeColor="background1" w:themeShade="80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 w:val="21"/>
                  <w:szCs w:val="21"/>
                </w:rPr>
                <w:alias w:val="Posting Title"/>
                <w:tag w:val="Posting Title"/>
                <w:id w:val="5390629"/>
                <w:lock w:val="sdtLocked"/>
                <w:placeholder>
                  <w:docPart w:val="62DB605A0FD14D7382EFE88921C076A7"/>
                </w:placeholder>
                <w:text w:multiLine="1"/>
              </w:sdtPr>
              <w:sdtEndPr/>
              <w:sdtContent>
                <w:r w:rsidR="00982AA4" w:rsidRPr="00982AA4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Use the university title or a working title that is in line with the job classification. All potential job titles must be spelled out (IE: Assistant and Associate Professor). Other classified titles cannot be used. </w:t>
                </w:r>
              </w:sdtContent>
            </w:sdt>
          </w:p>
        </w:tc>
      </w:tr>
      <w:tr w:rsidR="00894ABE" w:rsidRPr="00187AB4" w14:paraId="51946C0F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EDD477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Job Description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FCA00A" w14:textId="6E18E659" w:rsidR="00894ABE" w:rsidRPr="00187AB4" w:rsidRDefault="00A67549" w:rsidP="00BD3832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r w:rsidRPr="00D45F8A">
              <w:rPr>
                <w:rStyle w:val="PlaceholderText"/>
                <w:rFonts w:cstheme="minorHAnsi"/>
                <w:color w:val="auto"/>
              </w:rPr>
              <w:t>P</w:t>
            </w:r>
            <w:r w:rsidRPr="00D45F8A">
              <w:rPr>
                <w:rStyle w:val="PlaceholderText"/>
                <w:color w:val="auto"/>
              </w:rPr>
              <w:t>lease</w:t>
            </w:r>
            <w:r>
              <w:rPr>
                <w:rStyle w:val="PlaceholderText"/>
                <w:color w:val="auto"/>
              </w:rPr>
              <w:t xml:space="preserve"> add job description text here</w:t>
            </w:r>
          </w:p>
        </w:tc>
      </w:tr>
      <w:tr w:rsidR="00894ABE" w:rsidRPr="00187AB4" w14:paraId="3E5FD96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025FC7" w14:textId="2562BC61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iring Rang</w:t>
            </w:r>
            <w:r w:rsidR="006B64FD">
              <w:rPr>
                <w:rFonts w:cstheme="minorHAnsi"/>
                <w:b/>
              </w:rPr>
              <w:t>e:</w:t>
            </w:r>
            <w:r w:rsidRPr="00187AB4">
              <w:rPr>
                <w:rFonts w:cstheme="minorHAnsi"/>
                <w:b/>
              </w:rPr>
              <w:tab/>
            </w:r>
          </w:p>
          <w:p w14:paraId="64213772" w14:textId="6F09DE02" w:rsidR="003744C8" w:rsidRPr="00187AB4" w:rsidRDefault="003744C8" w:rsidP="00BB4CEC">
            <w:pPr>
              <w:pStyle w:val="NoSpacing"/>
              <w:ind w:left="-103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sdt>
            <w:sdtPr>
              <w:rPr>
                <w:rFonts w:cstheme="minorHAnsi"/>
                <w:color w:val="808080" w:themeColor="background1" w:themeShade="80"/>
                <w:sz w:val="21"/>
                <w:szCs w:val="21"/>
              </w:rPr>
              <w:alias w:val="Salary Range"/>
              <w:tag w:val="Salary Range"/>
              <w:id w:val="84810763"/>
            </w:sdtPr>
            <w:sdtEndPr>
              <w:rPr>
                <w:highlight w:val="yellow"/>
              </w:rPr>
            </w:sdtEndPr>
            <w:sdtContent>
              <w:p w14:paraId="16C27DC6" w14:textId="7612A4FC" w:rsidR="00894ABE" w:rsidRPr="00187AB4" w:rsidRDefault="00D81BDD" w:rsidP="00717214">
                <w:pPr>
                  <w:pStyle w:val="NoSpacing"/>
                  <w:rPr>
                    <w:rStyle w:val="PlaceholderText"/>
                    <w:rFonts w:cstheme="minorHAnsi"/>
                    <w:color w:val="808080" w:themeColor="background1" w:themeShade="80"/>
                    <w:sz w:val="21"/>
                    <w:szCs w:val="21"/>
                  </w:rPr>
                </w:pPr>
                <w:r w:rsidRPr="00982AA4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Usually not posted for academic hires.</w:t>
                </w:r>
                <w:r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 </w:t>
                </w:r>
                <w:r w:rsidR="00D4324B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If salary range is provided, under no circumstance will HR approve offers outside of the range posted without restarting the recruitment process.</w:t>
                </w:r>
              </w:p>
            </w:sdtContent>
          </w:sdt>
        </w:tc>
      </w:tr>
      <w:tr w:rsidR="00894ABE" w:rsidRPr="00187AB4" w14:paraId="7C12D920" w14:textId="77777777" w:rsidTr="00E759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05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2DBBD4" w14:textId="10AA3D0F" w:rsidR="00894ABE" w:rsidRPr="00187AB4" w:rsidRDefault="00D4324B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Qualifications:</w:t>
            </w:r>
            <w:r w:rsidR="003744C8" w:rsidRPr="00187AB4">
              <w:rPr>
                <w:rFonts w:cstheme="minorHAnsi"/>
                <w:b/>
              </w:rPr>
              <w:t xml:space="preserve">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8B8FA7" w14:textId="22CFE68A" w:rsidR="00894ABE" w:rsidRPr="00187AB4" w:rsidRDefault="008C0078" w:rsidP="0075174A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Qualifications"/>
                <w:tag w:val="Qualifications"/>
                <w:id w:val="5390633"/>
                <w:lock w:val="sdtLocked"/>
                <w:placeholder>
                  <w:docPart w:val="D65A5E82E78A4CFFA466BFB5117F3489"/>
                </w:placeholder>
                <w:text w:multiLine="1"/>
              </w:sdtPr>
              <w:sdtEndPr/>
              <w:sdtContent>
                <w:r w:rsidR="00982AA4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“Minimum qualifications” must be quantifiable and reviewable by looking at CV; application will not be routed to department unless all qualifications are met. “Candidates will be evaluated on” = preferred qualifications. </w:t>
                </w:r>
              </w:sdtContent>
            </w:sdt>
          </w:p>
        </w:tc>
      </w:tr>
      <w:tr w:rsidR="00894ABE" w:rsidRPr="00187AB4" w14:paraId="5B4D4C4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208A32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Application Materials: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629DD1" w14:textId="4F354074" w:rsidR="00894ABE" w:rsidRPr="00187AB4" w:rsidRDefault="008C0078" w:rsidP="00582CDE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Application Materials"/>
                <w:tag w:val="Application Materials"/>
                <w:id w:val="5390635"/>
                <w:lock w:val="sdtLocked"/>
                <w:placeholder>
                  <w:docPart w:val="69E7086A555F4B82ABF45D2A75557151"/>
                </w:placeholder>
                <w:text w:multiLine="1"/>
              </w:sdtPr>
              <w:sdtEndPr/>
              <w:sdtContent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required application materials</w:t>
                </w:r>
                <w:r w:rsidR="008454A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.</w:t>
                </w:r>
              </w:sdtContent>
            </w:sdt>
          </w:p>
        </w:tc>
      </w:tr>
      <w:tr w:rsidR="00D4324B" w:rsidRPr="00187AB4" w14:paraId="3E1DAA9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DB5FE5" w14:textId="1723E2C6" w:rsidR="00D4324B" w:rsidRPr="00187AB4" w:rsidRDefault="00D4324B" w:rsidP="002B4E0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lication Deadline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AC9D4" w14:textId="71E31220" w:rsidR="00D4324B" w:rsidRDefault="008C0078" w:rsidP="002B4E0C">
            <w:pPr>
              <w:pStyle w:val="NoSpacing"/>
              <w:rPr>
                <w:rFonts w:cstheme="minorHAnsi"/>
                <w:color w:val="808080"/>
                <w:sz w:val="21"/>
                <w:szCs w:val="21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Application Deadline"/>
                <w:tag w:val="Application Deadline"/>
                <w:id w:val="-555166978"/>
                <w:placeholder>
                  <w:docPart w:val="27B8F18946A64BC2AB2426AA28ABF258"/>
                </w:placeholder>
                <w:text w:multiLine="1"/>
              </w:sdtPr>
              <w:sdtEndPr/>
              <w:sdtContent>
                <w:r w:rsidR="009E6D11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Typical language states “Application review begins [date] but will accept applications until position is filled.”</w:t>
                </w:r>
                <w:r w:rsidR="009E6D11" w:rsidRPr="00F5395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 </w:t>
                </w:r>
                <w:r w:rsidR="009E6D11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If only the date is provided, it is a hard deadline and applications after that date will not be routed</w:t>
                </w:r>
                <w:r w:rsidR="009E6D11" w:rsidRPr="00F5395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.</w:t>
                </w:r>
              </w:sdtContent>
            </w:sdt>
          </w:p>
        </w:tc>
      </w:tr>
      <w:tr w:rsidR="002B4E0C" w:rsidRPr="00187AB4" w14:paraId="290EC31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74AC44" w14:textId="03884652" w:rsidR="002B4E0C" w:rsidRPr="00187AB4" w:rsidRDefault="002B4E0C" w:rsidP="002B4E0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Posting Duration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06963A" w14:textId="59FFEE57" w:rsidR="002B4E0C" w:rsidRPr="009603E9" w:rsidRDefault="009603E9" w:rsidP="002B4E0C">
            <w:pPr>
              <w:pStyle w:val="NoSpacing"/>
              <w:rPr>
                <w:rFonts w:eastAsia="MS Gothic" w:cstheme="minorHAnsi"/>
                <w:sz w:val="21"/>
                <w:szCs w:val="21"/>
              </w:rPr>
            </w:pPr>
            <w:r w:rsidRPr="009603E9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9603E9">
              <w:rPr>
                <w:rFonts w:eastAsia="MS Gothic" w:cstheme="minorHAnsi"/>
                <w:sz w:val="21"/>
                <w:szCs w:val="21"/>
              </w:rPr>
              <w:t xml:space="preserve"> Open until filled</w:t>
            </w:r>
          </w:p>
          <w:p w14:paraId="7A01906E" w14:textId="7653EABF" w:rsidR="009603E9" w:rsidRPr="00187AB4" w:rsidRDefault="009603E9" w:rsidP="002B4E0C">
            <w:pPr>
              <w:pStyle w:val="NoSpacing"/>
              <w:rPr>
                <w:rStyle w:val="PlaceholderText"/>
                <w:rFonts w:cstheme="minorHAnsi"/>
                <w:b/>
                <w:color w:val="auto"/>
                <w:sz w:val="21"/>
                <w:szCs w:val="21"/>
              </w:rPr>
            </w:pPr>
            <w:r w:rsidRPr="009603E9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9603E9">
              <w:rPr>
                <w:rFonts w:eastAsia="MS Gothic" w:cstheme="minorHAnsi"/>
                <w:sz w:val="21"/>
                <w:szCs w:val="21"/>
              </w:rPr>
              <w:t xml:space="preserve"> Other</w:t>
            </w:r>
          </w:p>
        </w:tc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29D462EF" w14:textId="312A055A" w:rsidR="007557E0" w:rsidRPr="00982AA4" w:rsidRDefault="007557E0" w:rsidP="007557E0">
      <w:pPr>
        <w:pStyle w:val="NoSpacing"/>
        <w:rPr>
          <w:rFonts w:cstheme="minorHAnsi"/>
          <w:b/>
        </w:rPr>
      </w:pPr>
      <w:r w:rsidRPr="00982AA4">
        <w:rPr>
          <w:rFonts w:cstheme="minorHAnsi"/>
          <w:b/>
        </w:rPr>
        <w:t xml:space="preserve">Additional </w:t>
      </w:r>
      <w:r w:rsidR="00211F83" w:rsidRPr="00982AA4">
        <w:rPr>
          <w:rFonts w:cstheme="minorHAnsi"/>
          <w:b/>
        </w:rPr>
        <w:t>Requirements</w:t>
      </w:r>
      <w:r w:rsidRPr="00982AA4">
        <w:rPr>
          <w:rFonts w:cstheme="minorHAnsi"/>
          <w:b/>
        </w:rPr>
        <w:t>- Standard Recruitment</w:t>
      </w:r>
    </w:p>
    <w:p w14:paraId="53E446C3" w14:textId="63D1A5CF" w:rsidR="007557E0" w:rsidRPr="00982AA4" w:rsidRDefault="007557E0" w:rsidP="007557E0">
      <w:pPr>
        <w:pStyle w:val="NoSpacing"/>
        <w:tabs>
          <w:tab w:val="left" w:pos="720"/>
          <w:tab w:val="left" w:pos="216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1718734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hyperlink r:id="rId8" w:history="1">
        <w:r w:rsidR="000E4330" w:rsidRPr="00982AA4">
          <w:rPr>
            <w:rStyle w:val="Hyperlink"/>
            <w:rFonts w:cstheme="minorHAnsi"/>
          </w:rPr>
          <w:t>Academic Recruitment Justification form</w:t>
        </w:r>
      </w:hyperlink>
    </w:p>
    <w:p w14:paraId="777B7BCE" w14:textId="6CD78C70" w:rsidR="007557E0" w:rsidRPr="00982AA4" w:rsidRDefault="007557E0" w:rsidP="00982AA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504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1480732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External Advertisements</w:t>
      </w:r>
      <w:r w:rsidR="00982AA4" w:rsidRPr="00982AA4">
        <w:rPr>
          <w:rFonts w:cstheme="minorHAnsi"/>
        </w:rPr>
        <w:t xml:space="preserve"> (draft)</w:t>
      </w:r>
    </w:p>
    <w:p w14:paraId="1E7FD224" w14:textId="20F2E392" w:rsidR="00982AA4" w:rsidRPr="00F8190C" w:rsidRDefault="00982AA4" w:rsidP="00982AA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504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1485319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r w:rsidR="00955009" w:rsidRPr="00F8190C">
        <w:rPr>
          <w:rFonts w:cstheme="minorHAnsi"/>
        </w:rPr>
        <w:t>List of advertisement</w:t>
      </w:r>
      <w:r w:rsidR="0027215B" w:rsidRPr="00F8190C">
        <w:rPr>
          <w:rFonts w:cstheme="minorHAnsi"/>
        </w:rPr>
        <w:t xml:space="preserve"> </w:t>
      </w:r>
      <w:r w:rsidR="00332046" w:rsidRPr="00F8190C">
        <w:rPr>
          <w:rFonts w:cstheme="minorHAnsi"/>
        </w:rPr>
        <w:t xml:space="preserve">locations </w:t>
      </w:r>
      <w:r w:rsidR="0027215B" w:rsidRPr="00F8190C">
        <w:rPr>
          <w:rFonts w:cstheme="minorHAnsi"/>
        </w:rPr>
        <w:t xml:space="preserve">if not included in </w:t>
      </w:r>
      <w:r w:rsidR="00332046" w:rsidRPr="00F8190C">
        <w:rPr>
          <w:rFonts w:cstheme="minorHAnsi"/>
        </w:rPr>
        <w:t>justification form</w:t>
      </w:r>
    </w:p>
    <w:p w14:paraId="7D717D29" w14:textId="5343FA39" w:rsidR="002B4E0C" w:rsidRPr="00982AA4" w:rsidRDefault="00E51AF2" w:rsidP="00F8190C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982AA4">
        <w:rPr>
          <w:rFonts w:cstheme="minorHAnsi"/>
        </w:rPr>
        <w:tab/>
        <w:t xml:space="preserve">    </w:t>
      </w:r>
      <w:r w:rsidRPr="00982AA4">
        <w:rPr>
          <w:rFonts w:cstheme="minorHAnsi"/>
          <w:i/>
          <w:iCs/>
        </w:rPr>
        <w:t>(Shared Services will create offer letter at the end of the recruitment period)</w:t>
      </w:r>
    </w:p>
    <w:p w14:paraId="309F3DB7" w14:textId="35B92019" w:rsidR="007557E0" w:rsidRPr="00982AA4" w:rsidRDefault="007557E0" w:rsidP="007557E0">
      <w:pPr>
        <w:pStyle w:val="NoSpacing"/>
        <w:rPr>
          <w:rFonts w:cstheme="minorHAnsi"/>
          <w:b/>
        </w:rPr>
      </w:pPr>
      <w:r w:rsidRPr="00982AA4">
        <w:rPr>
          <w:rFonts w:cstheme="minorHAnsi"/>
          <w:b/>
        </w:rPr>
        <w:t xml:space="preserve">Additional </w:t>
      </w:r>
      <w:r w:rsidR="00211F83" w:rsidRPr="00982AA4">
        <w:rPr>
          <w:rFonts w:cstheme="minorHAnsi"/>
          <w:b/>
        </w:rPr>
        <w:t>Requirements</w:t>
      </w:r>
      <w:r w:rsidRPr="00982AA4">
        <w:rPr>
          <w:rFonts w:cstheme="minorHAnsi"/>
          <w:b/>
        </w:rPr>
        <w:t xml:space="preserve">- Abridged Hire </w:t>
      </w:r>
    </w:p>
    <w:p w14:paraId="680F69B3" w14:textId="37106360" w:rsidR="007557E0" w:rsidRPr="00982AA4" w:rsidRDefault="007557E0" w:rsidP="007557E0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2116636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r w:rsidR="000E4330" w:rsidRPr="00982AA4">
        <w:rPr>
          <w:rFonts w:cstheme="minorHAnsi"/>
        </w:rPr>
        <w:t xml:space="preserve">Candidate’s </w:t>
      </w:r>
      <w:r w:rsidRPr="00982AA4">
        <w:rPr>
          <w:rFonts w:cstheme="minorHAnsi"/>
        </w:rPr>
        <w:t>CV</w:t>
      </w:r>
    </w:p>
    <w:p w14:paraId="208AC1B9" w14:textId="2601FAF9" w:rsidR="007557E0" w:rsidRPr="00982AA4" w:rsidRDefault="007557E0" w:rsidP="007557E0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211320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Salary Amount: </w:t>
      </w:r>
      <w:r w:rsidR="006125FB" w:rsidRPr="00982AA4">
        <w:rPr>
          <w:rFonts w:cstheme="minorHAnsi"/>
        </w:rPr>
        <w:t>__________</w:t>
      </w:r>
    </w:p>
    <w:p w14:paraId="3256D829" w14:textId="1EE0CE5C" w:rsidR="007557E0" w:rsidRPr="006C0B99" w:rsidRDefault="007557E0" w:rsidP="007557E0">
      <w:pPr>
        <w:pStyle w:val="NoSpacing"/>
        <w:tabs>
          <w:tab w:val="left" w:pos="720"/>
          <w:tab w:val="left" w:pos="2160"/>
        </w:tabs>
        <w:rPr>
          <w:rStyle w:val="Hyperlink"/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1636868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r w:rsidR="006C0B99">
        <w:rPr>
          <w:rFonts w:cstheme="minorHAnsi"/>
        </w:rPr>
        <w:fldChar w:fldCharType="begin"/>
      </w:r>
      <w:r w:rsidR="006C0B99">
        <w:rPr>
          <w:rFonts w:cstheme="minorHAnsi"/>
        </w:rPr>
        <w:instrText xml:space="preserve"> HYPERLINK "https://hr.missouri.edu/departmental-processing/recruitment-and-hiring/hiring-academic-positions" </w:instrText>
      </w:r>
      <w:r w:rsidR="006C0B99">
        <w:rPr>
          <w:rFonts w:cstheme="minorHAnsi"/>
        </w:rPr>
      </w:r>
      <w:r w:rsidR="006C0B99">
        <w:rPr>
          <w:rFonts w:cstheme="minorHAnsi"/>
        </w:rPr>
        <w:fldChar w:fldCharType="separate"/>
      </w:r>
      <w:r w:rsidR="000E4330" w:rsidRPr="006C0B99">
        <w:rPr>
          <w:rStyle w:val="Hyperlink"/>
          <w:rFonts w:cstheme="minorHAnsi"/>
        </w:rPr>
        <w:t>Abridged Hire Request form</w:t>
      </w:r>
    </w:p>
    <w:p w14:paraId="1E3134AE" w14:textId="5B8842EB" w:rsidR="006125FB" w:rsidRPr="00F8190C" w:rsidRDefault="006C0B99" w:rsidP="00E51AF2">
      <w:pPr>
        <w:pStyle w:val="NoSpacing"/>
        <w:tabs>
          <w:tab w:val="left" w:pos="720"/>
          <w:tab w:val="left" w:pos="2160"/>
        </w:tabs>
        <w:rPr>
          <w:rStyle w:val="Hyperlink"/>
          <w:rFonts w:cstheme="minorHAnsi"/>
          <w:color w:val="auto"/>
        </w:rPr>
      </w:pPr>
      <w:r>
        <w:rPr>
          <w:rFonts w:cstheme="minorHAnsi"/>
        </w:rPr>
        <w:fldChar w:fldCharType="end"/>
      </w:r>
      <w:r w:rsidR="007557E0" w:rsidRPr="00982AA4">
        <w:rPr>
          <w:rFonts w:cstheme="minorHAnsi"/>
        </w:rPr>
        <w:tab/>
      </w:r>
      <w:sdt>
        <w:sdtPr>
          <w:rPr>
            <w:rFonts w:cstheme="minorHAnsi"/>
          </w:rPr>
          <w:id w:val="-614216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57E0"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57E0" w:rsidRPr="00982AA4">
        <w:rPr>
          <w:rFonts w:cstheme="minorHAnsi"/>
        </w:rPr>
        <w:t xml:space="preserve"> </w:t>
      </w:r>
      <w:r w:rsidR="00F940B9" w:rsidRPr="00520040">
        <w:rPr>
          <w:rStyle w:val="Hyperlink"/>
          <w:rFonts w:cstheme="minorHAnsi"/>
          <w:color w:val="auto"/>
          <w:u w:val="none"/>
        </w:rPr>
        <w:t>Proof of reference checks</w:t>
      </w:r>
    </w:p>
    <w:p w14:paraId="41B82D57" w14:textId="71E33B30" w:rsidR="00A90CF4" w:rsidRPr="00982AA4" w:rsidRDefault="00E51AF2" w:rsidP="00E51AF2">
      <w:pPr>
        <w:pStyle w:val="NoSpacing"/>
        <w:tabs>
          <w:tab w:val="left" w:pos="720"/>
          <w:tab w:val="left" w:pos="2160"/>
        </w:tabs>
        <w:rPr>
          <w:rFonts w:cstheme="minorHAnsi"/>
          <w:i/>
          <w:iCs/>
        </w:rPr>
      </w:pPr>
      <w:r w:rsidRPr="00982AA4">
        <w:rPr>
          <w:rStyle w:val="Hyperlink"/>
          <w:rFonts w:cstheme="minorHAnsi"/>
          <w:u w:val="none"/>
        </w:rPr>
        <w:tab/>
        <w:t xml:space="preserve">  </w:t>
      </w:r>
      <w:r w:rsidRPr="00982AA4">
        <w:rPr>
          <w:rFonts w:cstheme="minorHAnsi"/>
          <w:i/>
          <w:iCs/>
        </w:rPr>
        <w:t>(Shared Services will create offer letter</w:t>
      </w:r>
      <w:r w:rsidR="00982AA4" w:rsidRPr="00982AA4">
        <w:rPr>
          <w:rFonts w:cstheme="minorHAnsi"/>
          <w:i/>
          <w:iCs/>
        </w:rPr>
        <w:t xml:space="preserve"> before submitting in eRecruit</w:t>
      </w:r>
      <w:r w:rsidRPr="00982AA4">
        <w:rPr>
          <w:rFonts w:cstheme="minorHAnsi"/>
          <w:i/>
          <w:iCs/>
        </w:rPr>
        <w:t>)</w:t>
      </w:r>
    </w:p>
    <w:p w14:paraId="25C4CDFB" w14:textId="77777777" w:rsidR="00A90CF4" w:rsidRPr="00982AA4" w:rsidRDefault="00A90CF4" w:rsidP="00A90CF4">
      <w:pPr>
        <w:pStyle w:val="NoSpacing"/>
        <w:rPr>
          <w:rFonts w:cstheme="minorHAnsi"/>
          <w:b/>
        </w:rPr>
      </w:pPr>
      <w:r w:rsidRPr="00982AA4">
        <w:rPr>
          <w:rFonts w:cstheme="minorHAnsi"/>
          <w:b/>
        </w:rPr>
        <w:t>Additional Requirements- Post Doc Only</w:t>
      </w:r>
    </w:p>
    <w:p w14:paraId="48FE8E14" w14:textId="35BB0EDF" w:rsidR="00A90CF4" w:rsidRPr="00982AA4" w:rsidRDefault="00A90CF4" w:rsidP="00A90CF4">
      <w:pPr>
        <w:pStyle w:val="NoSpacing"/>
        <w:rPr>
          <w:rFonts w:cstheme="minorHAnsi"/>
        </w:rPr>
      </w:pPr>
      <w:r w:rsidRPr="00982AA4">
        <w:rPr>
          <w:rFonts w:cstheme="minorHAnsi"/>
          <w:b/>
        </w:rPr>
        <w:t xml:space="preserve"> </w:t>
      </w:r>
      <w:r w:rsidRPr="00982AA4">
        <w:rPr>
          <w:rFonts w:cstheme="minorHAnsi"/>
          <w:b/>
        </w:rPr>
        <w:tab/>
      </w:r>
      <w:sdt>
        <w:sdtPr>
          <w:rPr>
            <w:rFonts w:cstheme="minorHAnsi"/>
          </w:rPr>
          <w:id w:val="-640338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hyperlink r:id="rId9" w:history="1">
        <w:r w:rsidRPr="00982AA4">
          <w:rPr>
            <w:rStyle w:val="Hyperlink"/>
            <w:rFonts w:cstheme="minorHAnsi"/>
          </w:rPr>
          <w:t>Post Doc approved offer letter</w:t>
        </w:r>
      </w:hyperlink>
    </w:p>
    <w:p w14:paraId="48FCFA8D" w14:textId="59E13F72" w:rsidR="00A90CF4" w:rsidRPr="00982AA4" w:rsidRDefault="00A90CF4" w:rsidP="00A90CF4">
      <w:pPr>
        <w:pStyle w:val="NoSpacing"/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309248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Email approval from Post Doc Office</w:t>
      </w:r>
    </w:p>
    <w:p w14:paraId="7B594951" w14:textId="5A6A06F9" w:rsidR="00E51AF2" w:rsidRDefault="00A90CF4" w:rsidP="00A90CF4">
      <w:pPr>
        <w:pStyle w:val="NoSpacing"/>
        <w:rPr>
          <w:rFonts w:cstheme="minorHAnsi"/>
        </w:rPr>
      </w:pPr>
      <w:r w:rsidRPr="00982AA4">
        <w:rPr>
          <w:rFonts w:cstheme="minorHAnsi"/>
        </w:rPr>
        <w:tab/>
      </w:r>
      <w:bookmarkStart w:id="0" w:name="_Hlk146717255"/>
      <w:sdt>
        <w:sdtPr>
          <w:rPr>
            <w:rFonts w:cstheme="minorHAnsi"/>
          </w:rPr>
          <w:id w:val="100083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Candidate’s CV</w:t>
      </w:r>
      <w:bookmarkEnd w:id="0"/>
    </w:p>
    <w:p w14:paraId="29E9CD8D" w14:textId="1CBD98A1" w:rsidR="00CD72C3" w:rsidRPr="00982AA4" w:rsidRDefault="008C0078" w:rsidP="00CD72C3">
      <w:pPr>
        <w:pStyle w:val="NoSpacing"/>
        <w:ind w:firstLine="720"/>
        <w:rPr>
          <w:rFonts w:cstheme="minorHAnsi"/>
        </w:rPr>
      </w:pPr>
      <w:sdt>
        <w:sdtPr>
          <w:rPr>
            <w:rFonts w:cstheme="minorHAnsi"/>
          </w:rPr>
          <w:id w:val="601384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72C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CD72C3" w:rsidRPr="00982AA4">
        <w:rPr>
          <w:rFonts w:cstheme="minorHAnsi"/>
        </w:rPr>
        <w:t xml:space="preserve"> </w:t>
      </w:r>
      <w:r w:rsidR="00024DB7" w:rsidRPr="00F8190C">
        <w:rPr>
          <w:rFonts w:cstheme="minorHAnsi"/>
        </w:rPr>
        <w:t>Proof of reference checks</w:t>
      </w:r>
    </w:p>
    <w:p w14:paraId="464BBE2C" w14:textId="77777777" w:rsidR="007557E0" w:rsidRDefault="007557E0" w:rsidP="00231D64">
      <w:pPr>
        <w:pStyle w:val="NoSpacing"/>
        <w:rPr>
          <w:rFonts w:cstheme="minorHAnsi"/>
          <w:b/>
        </w:rPr>
      </w:pPr>
    </w:p>
    <w:p w14:paraId="05418ED3" w14:textId="202BAAFF" w:rsidR="00486D47" w:rsidRPr="00187AB4" w:rsidRDefault="00486D47" w:rsidP="00231D64">
      <w:pPr>
        <w:pStyle w:val="NoSpacing"/>
        <w:rPr>
          <w:rFonts w:cstheme="minorHAnsi"/>
          <w:b/>
        </w:rPr>
      </w:pPr>
      <w:r w:rsidRPr="00187AB4">
        <w:rPr>
          <w:rFonts w:cstheme="minorHAnsi"/>
          <w:b/>
        </w:rPr>
        <w:t xml:space="preserve">Would you like to include </w:t>
      </w:r>
      <w:r w:rsidR="008D052B" w:rsidRPr="00187AB4">
        <w:rPr>
          <w:rFonts w:cstheme="minorHAnsi"/>
          <w:b/>
        </w:rPr>
        <w:t>any additional</w:t>
      </w:r>
      <w:r w:rsidRPr="00187AB4">
        <w:rPr>
          <w:rFonts w:cstheme="minorHAnsi"/>
          <w:b/>
        </w:rPr>
        <w:t xml:space="preserve"> information </w:t>
      </w:r>
      <w:r w:rsidR="00AC1AC2" w:rsidRPr="00187AB4">
        <w:rPr>
          <w:rFonts w:cstheme="minorHAnsi"/>
          <w:b/>
        </w:rPr>
        <w:t>in</w:t>
      </w:r>
      <w:r w:rsidRPr="00187AB4">
        <w:rPr>
          <w:rFonts w:cstheme="minorHAnsi"/>
          <w:b/>
        </w:rPr>
        <w:t xml:space="preserve"> your job posting to attract candidates? </w:t>
      </w:r>
    </w:p>
    <w:p w14:paraId="3F10F3AB" w14:textId="6371AF07" w:rsidR="00BB4CEC" w:rsidRPr="00187AB4" w:rsidRDefault="00BB4CEC" w:rsidP="00BB4CEC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(appropriate EEO,</w:t>
      </w:r>
      <w:r w:rsidR="00BB0DCA">
        <w:rPr>
          <w:rFonts w:cstheme="minorHAnsi"/>
          <w:sz w:val="20"/>
          <w:szCs w:val="20"/>
        </w:rPr>
        <w:t xml:space="preserve"> </w:t>
      </w:r>
      <w:r w:rsidR="002A2A2E">
        <w:rPr>
          <w:rFonts w:cstheme="minorHAnsi"/>
          <w:sz w:val="20"/>
          <w:szCs w:val="20"/>
        </w:rPr>
        <w:t xml:space="preserve">vaccination language </w:t>
      </w:r>
      <w:r w:rsidR="001F3E7D">
        <w:rPr>
          <w:rFonts w:cstheme="minorHAnsi"/>
          <w:sz w:val="20"/>
          <w:szCs w:val="20"/>
        </w:rPr>
        <w:t>[</w:t>
      </w:r>
      <w:r w:rsidR="002A2A2E">
        <w:rPr>
          <w:rFonts w:cstheme="minorHAnsi"/>
          <w:sz w:val="20"/>
          <w:szCs w:val="20"/>
        </w:rPr>
        <w:t>SON only</w:t>
      </w:r>
      <w:r w:rsidR="001F3E7D">
        <w:rPr>
          <w:rFonts w:cstheme="minorHAnsi"/>
          <w:sz w:val="20"/>
          <w:szCs w:val="20"/>
        </w:rPr>
        <w:t>]</w:t>
      </w:r>
      <w:r w:rsidR="002A2A2E">
        <w:rPr>
          <w:rFonts w:cstheme="minorHAnsi"/>
          <w:sz w:val="20"/>
          <w:szCs w:val="20"/>
        </w:rPr>
        <w:t xml:space="preserve">, </w:t>
      </w:r>
      <w:r w:rsidRPr="00187AB4">
        <w:rPr>
          <w:rFonts w:cstheme="minorHAnsi"/>
          <w:sz w:val="20"/>
          <w:szCs w:val="20"/>
        </w:rPr>
        <w:t>and Total Rewards information will automatically be added to all job postings in eRecruit)</w:t>
      </w:r>
    </w:p>
    <w:p w14:paraId="370FA8AB" w14:textId="62237FC9" w:rsidR="00982AA4" w:rsidRPr="00187AB4" w:rsidRDefault="008C0C4A" w:rsidP="008E67D2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155037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7CC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="00486D47" w:rsidRPr="00187AB4">
        <w:rPr>
          <w:rFonts w:cstheme="minorHAnsi"/>
        </w:rPr>
        <w:t>Information on Columbia, Missouri</w:t>
      </w:r>
    </w:p>
    <w:p w14:paraId="0175DEF3" w14:textId="0FB4C8E6" w:rsidR="0030796E" w:rsidRPr="00187AB4" w:rsidRDefault="008C0C4A" w:rsidP="00643D33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237A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Pr="00187AB4">
        <w:rPr>
          <w:rFonts w:cstheme="minorHAnsi"/>
        </w:rPr>
        <w:t xml:space="preserve">Other: </w:t>
      </w:r>
      <w:r w:rsidR="0030796E" w:rsidRPr="00187AB4">
        <w:rPr>
          <w:rFonts w:cstheme="minorHAnsi"/>
        </w:rPr>
        <w:t xml:space="preserve"> </w:t>
      </w:r>
      <w:sdt>
        <w:sdtPr>
          <w:rPr>
            <w:rFonts w:cstheme="minorHAnsi"/>
          </w:rPr>
          <w:alias w:val="Departmental Information"/>
          <w:tag w:val="Departmental Information"/>
          <w:id w:val="-375548418"/>
          <w:placeholder>
            <w:docPart w:val="5BB253F8EB894F44A77D6643B67F6C62"/>
          </w:placeholder>
          <w:showingPlcHdr/>
          <w:text w:multiLine="1"/>
        </w:sdtPr>
        <w:sdtEndPr/>
        <w:sdtContent>
          <w:r w:rsidR="0030796E" w:rsidRPr="00187AB4">
            <w:rPr>
              <w:rStyle w:val="PlaceholderText"/>
              <w:rFonts w:cstheme="minorHAnsi"/>
            </w:rPr>
            <w:t>Click to enter promotional information</w:t>
          </w:r>
          <w:r w:rsidR="00AC1AC2" w:rsidRPr="00187AB4">
            <w:rPr>
              <w:rStyle w:val="PlaceholderText"/>
              <w:rFonts w:cstheme="minorHAnsi"/>
            </w:rPr>
            <w:t xml:space="preserve"> for your department</w:t>
          </w:r>
        </w:sdtContent>
      </w:sdt>
      <w:r w:rsidR="00643D33" w:rsidRPr="00187AB4">
        <w:rPr>
          <w:rFonts w:cstheme="minorHAnsi"/>
        </w:rPr>
        <w:tab/>
      </w:r>
    </w:p>
    <w:sectPr w:rsidR="0030796E" w:rsidRPr="00187AB4" w:rsidSect="00CB524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A68C56" w14:textId="77777777" w:rsidR="00CB5241" w:rsidRDefault="00CB5241" w:rsidP="00ED42EB">
      <w:pPr>
        <w:spacing w:after="0" w:line="240" w:lineRule="auto"/>
      </w:pPr>
      <w:r>
        <w:separator/>
      </w:r>
    </w:p>
  </w:endnote>
  <w:endnote w:type="continuationSeparator" w:id="0">
    <w:p w14:paraId="28E8B6B9" w14:textId="77777777" w:rsidR="00CB5241" w:rsidRDefault="00CB5241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8BC18" w14:textId="77777777" w:rsidR="008A65D4" w:rsidRDefault="008A6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75979" w14:textId="06505DA7" w:rsidR="00561D0C" w:rsidRDefault="00F6666C">
    <w:pPr>
      <w:pStyle w:val="Footer"/>
    </w:pPr>
    <w:r>
      <w:t xml:space="preserve">Last revised: </w:t>
    </w:r>
    <w:r w:rsidR="006C0B99">
      <w:t>0</w:t>
    </w:r>
    <w:r w:rsidR="008A65D4">
      <w:t>2</w:t>
    </w:r>
    <w:r w:rsidR="006C0B99">
      <w:t>/</w:t>
    </w:r>
    <w:r w:rsidR="008A65D4">
      <w:t>26</w:t>
    </w:r>
    <w:r w:rsidR="00FA6465">
      <w:t>/202</w:t>
    </w:r>
    <w:r w:rsidR="008A65D4">
      <w:t>5</w:t>
    </w:r>
    <w:r w:rsidR="00FA6465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1E52D" w14:textId="77777777" w:rsidR="008A65D4" w:rsidRDefault="008A6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FB648F" w14:textId="77777777" w:rsidR="00CB5241" w:rsidRDefault="00CB5241" w:rsidP="00ED42EB">
      <w:pPr>
        <w:spacing w:after="0" w:line="240" w:lineRule="auto"/>
      </w:pPr>
      <w:r>
        <w:separator/>
      </w:r>
    </w:p>
  </w:footnote>
  <w:footnote w:type="continuationSeparator" w:id="0">
    <w:p w14:paraId="1077EDE0" w14:textId="77777777" w:rsidR="00CB5241" w:rsidRDefault="00CB5241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6BA9E" w14:textId="18B75D45" w:rsidR="001339FF" w:rsidRDefault="008C0078">
    <w:pPr>
      <w:pStyle w:val="Header"/>
    </w:pPr>
    <w:r>
      <w:rPr>
        <w:noProof/>
      </w:rPr>
      <w:pict w14:anchorId="397D58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761094" o:spid="_x0000_s1027" type="#_x0000_t136" style="position:absolute;margin-left:0;margin-top:0;width:532.95pt;height:177.6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FECFC" w14:textId="7453D7E1" w:rsidR="00F6666C" w:rsidRDefault="008C0078" w:rsidP="00306F3B">
    <w:pPr>
      <w:pStyle w:val="Header"/>
      <w:jc w:val="center"/>
      <w:rPr>
        <w:rFonts w:cstheme="minorHAnsi"/>
        <w:sz w:val="32"/>
        <w:szCs w:val="32"/>
      </w:rPr>
    </w:pPr>
    <w:r>
      <w:rPr>
        <w:noProof/>
      </w:rPr>
      <w:pict w14:anchorId="293F16A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761095" o:spid="_x0000_s1028" type="#_x0000_t136" style="position:absolute;left:0;text-align:left;margin-left:0;margin-top:0;width:532.95pt;height:177.6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  <w:r w:rsidR="00561D0C">
      <w:rPr>
        <w:noProof/>
      </w:rPr>
      <w:drawing>
        <wp:inline distT="0" distB="0" distL="0" distR="0" wp14:anchorId="09AAB3FE" wp14:editId="199ECACD">
          <wp:extent cx="3829050" cy="566760"/>
          <wp:effectExtent l="0" t="0" r="0" b="508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9812" cy="5742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575828" w14:textId="0AF50F9B" w:rsidR="0030796E" w:rsidRPr="00F6666C" w:rsidRDefault="00D4324B" w:rsidP="00306F3B">
    <w:pPr>
      <w:pStyle w:val="Header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>Academic</w:t>
    </w:r>
    <w:r w:rsidR="001339FF">
      <w:rPr>
        <w:rFonts w:cstheme="minorHAnsi"/>
        <w:sz w:val="32"/>
        <w:szCs w:val="32"/>
      </w:rPr>
      <w:t xml:space="preserve"> </w:t>
    </w:r>
    <w:r w:rsidR="00306F3B" w:rsidRPr="00F6666C">
      <w:rPr>
        <w:rFonts w:cstheme="minorHAnsi"/>
        <w:sz w:val="32"/>
        <w:szCs w:val="32"/>
      </w:rPr>
      <w:t>Job Posting Requisition</w:t>
    </w:r>
    <w:r w:rsidR="00CD1EE0">
      <w:rPr>
        <w:rFonts w:cstheme="minorHAnsi"/>
        <w:sz w:val="32"/>
        <w:szCs w:val="32"/>
      </w:rPr>
      <w:t xml:space="preserve">- </w:t>
    </w:r>
    <w:r w:rsidR="00CD1EE0" w:rsidRPr="00982AA4">
      <w:rPr>
        <w:rFonts w:cstheme="minorHAnsi"/>
        <w:sz w:val="32"/>
        <w:szCs w:val="32"/>
      </w:rPr>
      <w:t>Standard Recruitment and Abridged Hires</w:t>
    </w:r>
  </w:p>
  <w:p w14:paraId="1C9AC6A6" w14:textId="2C40B5BC" w:rsidR="008F18B3" w:rsidRDefault="008F18B3" w:rsidP="008E67D2">
    <w:pPr>
      <w:pStyle w:val="Header"/>
      <w:jc w:val="center"/>
      <w:rPr>
        <w:sz w:val="20"/>
        <w:szCs w:val="20"/>
      </w:rPr>
    </w:pP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77156" w14:textId="406E80B8" w:rsidR="001339FF" w:rsidRDefault="008C0078">
    <w:pPr>
      <w:pStyle w:val="Header"/>
    </w:pPr>
    <w:r>
      <w:rPr>
        <w:noProof/>
      </w:rPr>
      <w:pict w14:anchorId="31024D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761093" o:spid="_x0000_s1026" type="#_x0000_t136" style="position:absolute;margin-left:0;margin-top:0;width:532.95pt;height:177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8277585">
    <w:abstractNumId w:val="1"/>
  </w:num>
  <w:num w:numId="2" w16cid:durableId="648826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7M0MLE0NDQyMjJR0lEKTi0uzszPAykwrAUAE2H4GywAAAA="/>
  </w:docVars>
  <w:rsids>
    <w:rsidRoot w:val="00DE26E3"/>
    <w:rsid w:val="000021BD"/>
    <w:rsid w:val="00014B63"/>
    <w:rsid w:val="00015239"/>
    <w:rsid w:val="00024DB7"/>
    <w:rsid w:val="00027D96"/>
    <w:rsid w:val="00031300"/>
    <w:rsid w:val="000325FB"/>
    <w:rsid w:val="00033E13"/>
    <w:rsid w:val="0003515C"/>
    <w:rsid w:val="00035B9F"/>
    <w:rsid w:val="00043F41"/>
    <w:rsid w:val="00045B5E"/>
    <w:rsid w:val="00052E17"/>
    <w:rsid w:val="000575C6"/>
    <w:rsid w:val="00060B95"/>
    <w:rsid w:val="000808C3"/>
    <w:rsid w:val="00082FFF"/>
    <w:rsid w:val="0008328D"/>
    <w:rsid w:val="000936C7"/>
    <w:rsid w:val="00094096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330"/>
    <w:rsid w:val="000E4CB5"/>
    <w:rsid w:val="000F1F51"/>
    <w:rsid w:val="000F4703"/>
    <w:rsid w:val="000F7E1B"/>
    <w:rsid w:val="00103C39"/>
    <w:rsid w:val="0011237A"/>
    <w:rsid w:val="00127792"/>
    <w:rsid w:val="0013215F"/>
    <w:rsid w:val="001339FF"/>
    <w:rsid w:val="00133D43"/>
    <w:rsid w:val="00134F05"/>
    <w:rsid w:val="00137F1A"/>
    <w:rsid w:val="00140038"/>
    <w:rsid w:val="00141564"/>
    <w:rsid w:val="00152991"/>
    <w:rsid w:val="001574E6"/>
    <w:rsid w:val="001621CE"/>
    <w:rsid w:val="00167778"/>
    <w:rsid w:val="00171329"/>
    <w:rsid w:val="00174903"/>
    <w:rsid w:val="00182872"/>
    <w:rsid w:val="001841B3"/>
    <w:rsid w:val="00187AB4"/>
    <w:rsid w:val="0019651D"/>
    <w:rsid w:val="001B57F7"/>
    <w:rsid w:val="001C3A64"/>
    <w:rsid w:val="001D639F"/>
    <w:rsid w:val="001E114B"/>
    <w:rsid w:val="001F2EE6"/>
    <w:rsid w:val="001F3C76"/>
    <w:rsid w:val="001F3E7D"/>
    <w:rsid w:val="001F7168"/>
    <w:rsid w:val="0020243F"/>
    <w:rsid w:val="00203654"/>
    <w:rsid w:val="00211F83"/>
    <w:rsid w:val="002130F0"/>
    <w:rsid w:val="00213474"/>
    <w:rsid w:val="002149BB"/>
    <w:rsid w:val="002206F6"/>
    <w:rsid w:val="00221215"/>
    <w:rsid w:val="0022462B"/>
    <w:rsid w:val="00226F5C"/>
    <w:rsid w:val="00230BAE"/>
    <w:rsid w:val="00231D64"/>
    <w:rsid w:val="0023510A"/>
    <w:rsid w:val="00236A4C"/>
    <w:rsid w:val="00242D54"/>
    <w:rsid w:val="00261125"/>
    <w:rsid w:val="00263839"/>
    <w:rsid w:val="0027215B"/>
    <w:rsid w:val="00292675"/>
    <w:rsid w:val="00296496"/>
    <w:rsid w:val="002A2A2E"/>
    <w:rsid w:val="002A46A1"/>
    <w:rsid w:val="002A69F3"/>
    <w:rsid w:val="002B2707"/>
    <w:rsid w:val="002B4E0C"/>
    <w:rsid w:val="002B6B6A"/>
    <w:rsid w:val="002C34FC"/>
    <w:rsid w:val="002C506D"/>
    <w:rsid w:val="002D24B0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934"/>
    <w:rsid w:val="002F68BD"/>
    <w:rsid w:val="00304B14"/>
    <w:rsid w:val="00306F3B"/>
    <w:rsid w:val="0030796E"/>
    <w:rsid w:val="00332046"/>
    <w:rsid w:val="00335CB8"/>
    <w:rsid w:val="003377BA"/>
    <w:rsid w:val="00342E4E"/>
    <w:rsid w:val="00343641"/>
    <w:rsid w:val="00344B3D"/>
    <w:rsid w:val="00355E18"/>
    <w:rsid w:val="0036171E"/>
    <w:rsid w:val="0036585B"/>
    <w:rsid w:val="003700BA"/>
    <w:rsid w:val="003723BF"/>
    <w:rsid w:val="003744C8"/>
    <w:rsid w:val="00376843"/>
    <w:rsid w:val="0038028B"/>
    <w:rsid w:val="00383615"/>
    <w:rsid w:val="003A691F"/>
    <w:rsid w:val="003B0EDB"/>
    <w:rsid w:val="003B288F"/>
    <w:rsid w:val="003C1E0A"/>
    <w:rsid w:val="003D2013"/>
    <w:rsid w:val="003E01AF"/>
    <w:rsid w:val="003E673B"/>
    <w:rsid w:val="003F4AA0"/>
    <w:rsid w:val="003F6ED9"/>
    <w:rsid w:val="004037D2"/>
    <w:rsid w:val="00414BF4"/>
    <w:rsid w:val="00415D38"/>
    <w:rsid w:val="00423962"/>
    <w:rsid w:val="00427FDA"/>
    <w:rsid w:val="004322A4"/>
    <w:rsid w:val="00432EA7"/>
    <w:rsid w:val="00437065"/>
    <w:rsid w:val="004478EA"/>
    <w:rsid w:val="00456190"/>
    <w:rsid w:val="00461BA9"/>
    <w:rsid w:val="0046375A"/>
    <w:rsid w:val="004703B7"/>
    <w:rsid w:val="00484344"/>
    <w:rsid w:val="00486011"/>
    <w:rsid w:val="00486D47"/>
    <w:rsid w:val="004974C2"/>
    <w:rsid w:val="004977CC"/>
    <w:rsid w:val="004A0798"/>
    <w:rsid w:val="004A4F04"/>
    <w:rsid w:val="004C31ED"/>
    <w:rsid w:val="004D0B5D"/>
    <w:rsid w:val="004D204D"/>
    <w:rsid w:val="004E0939"/>
    <w:rsid w:val="004E0E42"/>
    <w:rsid w:val="004E43BB"/>
    <w:rsid w:val="004F45CF"/>
    <w:rsid w:val="005035FF"/>
    <w:rsid w:val="00505D96"/>
    <w:rsid w:val="005110F1"/>
    <w:rsid w:val="00520040"/>
    <w:rsid w:val="00525F86"/>
    <w:rsid w:val="005311B7"/>
    <w:rsid w:val="00534CF3"/>
    <w:rsid w:val="00535A5B"/>
    <w:rsid w:val="005528C4"/>
    <w:rsid w:val="00561D0C"/>
    <w:rsid w:val="00565049"/>
    <w:rsid w:val="0056677E"/>
    <w:rsid w:val="005728D4"/>
    <w:rsid w:val="00582CDE"/>
    <w:rsid w:val="00585A67"/>
    <w:rsid w:val="00591687"/>
    <w:rsid w:val="00594109"/>
    <w:rsid w:val="005A1409"/>
    <w:rsid w:val="005A19A5"/>
    <w:rsid w:val="005B0481"/>
    <w:rsid w:val="005B4BCE"/>
    <w:rsid w:val="005D02CF"/>
    <w:rsid w:val="005D4779"/>
    <w:rsid w:val="005E3500"/>
    <w:rsid w:val="005F605F"/>
    <w:rsid w:val="006125FB"/>
    <w:rsid w:val="006149CD"/>
    <w:rsid w:val="00617370"/>
    <w:rsid w:val="00617F96"/>
    <w:rsid w:val="0062185F"/>
    <w:rsid w:val="00623B3A"/>
    <w:rsid w:val="00632FA2"/>
    <w:rsid w:val="0063558F"/>
    <w:rsid w:val="00637CAB"/>
    <w:rsid w:val="00640C4E"/>
    <w:rsid w:val="00641B4E"/>
    <w:rsid w:val="006428E8"/>
    <w:rsid w:val="00643D33"/>
    <w:rsid w:val="006705F7"/>
    <w:rsid w:val="00674749"/>
    <w:rsid w:val="00675214"/>
    <w:rsid w:val="006B64FD"/>
    <w:rsid w:val="006B6891"/>
    <w:rsid w:val="006C0B99"/>
    <w:rsid w:val="006C26E3"/>
    <w:rsid w:val="006D45FA"/>
    <w:rsid w:val="006E576D"/>
    <w:rsid w:val="006F446B"/>
    <w:rsid w:val="006F66BB"/>
    <w:rsid w:val="00700719"/>
    <w:rsid w:val="00705F10"/>
    <w:rsid w:val="00707F36"/>
    <w:rsid w:val="00710844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33F5"/>
    <w:rsid w:val="00753FEB"/>
    <w:rsid w:val="007557E0"/>
    <w:rsid w:val="00760A1C"/>
    <w:rsid w:val="007614DF"/>
    <w:rsid w:val="00766731"/>
    <w:rsid w:val="007721E9"/>
    <w:rsid w:val="00777B75"/>
    <w:rsid w:val="00783B31"/>
    <w:rsid w:val="0078561F"/>
    <w:rsid w:val="00790BCE"/>
    <w:rsid w:val="007A1ACB"/>
    <w:rsid w:val="007A4F14"/>
    <w:rsid w:val="007A5CC8"/>
    <w:rsid w:val="007B08A9"/>
    <w:rsid w:val="007B095C"/>
    <w:rsid w:val="007C07E1"/>
    <w:rsid w:val="007C2B50"/>
    <w:rsid w:val="007E3F40"/>
    <w:rsid w:val="007F0E6D"/>
    <w:rsid w:val="007F1C31"/>
    <w:rsid w:val="007F7DE9"/>
    <w:rsid w:val="00801EF2"/>
    <w:rsid w:val="00824847"/>
    <w:rsid w:val="00837ECB"/>
    <w:rsid w:val="008454A8"/>
    <w:rsid w:val="008553C5"/>
    <w:rsid w:val="0086005D"/>
    <w:rsid w:val="00865BA4"/>
    <w:rsid w:val="00867526"/>
    <w:rsid w:val="00872B89"/>
    <w:rsid w:val="00876571"/>
    <w:rsid w:val="00877CA3"/>
    <w:rsid w:val="00877DCF"/>
    <w:rsid w:val="008873EC"/>
    <w:rsid w:val="00894ABE"/>
    <w:rsid w:val="008A4A2D"/>
    <w:rsid w:val="008A65D4"/>
    <w:rsid w:val="008B29C6"/>
    <w:rsid w:val="008B57B4"/>
    <w:rsid w:val="008B6CD6"/>
    <w:rsid w:val="008C0078"/>
    <w:rsid w:val="008C0C4A"/>
    <w:rsid w:val="008D052B"/>
    <w:rsid w:val="008D6971"/>
    <w:rsid w:val="008E67D2"/>
    <w:rsid w:val="008F18B3"/>
    <w:rsid w:val="00900550"/>
    <w:rsid w:val="00910CC8"/>
    <w:rsid w:val="009242F1"/>
    <w:rsid w:val="00925957"/>
    <w:rsid w:val="0092697B"/>
    <w:rsid w:val="00935A15"/>
    <w:rsid w:val="009461CD"/>
    <w:rsid w:val="00950182"/>
    <w:rsid w:val="00951B03"/>
    <w:rsid w:val="009549A0"/>
    <w:rsid w:val="00954EA4"/>
    <w:rsid w:val="00955009"/>
    <w:rsid w:val="009603E9"/>
    <w:rsid w:val="0096397A"/>
    <w:rsid w:val="00970BE3"/>
    <w:rsid w:val="009757BB"/>
    <w:rsid w:val="0097698F"/>
    <w:rsid w:val="00982AA4"/>
    <w:rsid w:val="00983EE9"/>
    <w:rsid w:val="009874D4"/>
    <w:rsid w:val="00987711"/>
    <w:rsid w:val="00990AE6"/>
    <w:rsid w:val="00994EE2"/>
    <w:rsid w:val="009A0D59"/>
    <w:rsid w:val="009B4562"/>
    <w:rsid w:val="009B55D6"/>
    <w:rsid w:val="009B5EDA"/>
    <w:rsid w:val="009C63F4"/>
    <w:rsid w:val="009C6DE4"/>
    <w:rsid w:val="009E1C56"/>
    <w:rsid w:val="009E3520"/>
    <w:rsid w:val="009E4861"/>
    <w:rsid w:val="009E6D11"/>
    <w:rsid w:val="009F0C13"/>
    <w:rsid w:val="00A07164"/>
    <w:rsid w:val="00A10BB4"/>
    <w:rsid w:val="00A240C4"/>
    <w:rsid w:val="00A3066C"/>
    <w:rsid w:val="00A3151C"/>
    <w:rsid w:val="00A3628F"/>
    <w:rsid w:val="00A36AC9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67549"/>
    <w:rsid w:val="00A804B1"/>
    <w:rsid w:val="00A81EDF"/>
    <w:rsid w:val="00A82B25"/>
    <w:rsid w:val="00A85F83"/>
    <w:rsid w:val="00A87765"/>
    <w:rsid w:val="00A90288"/>
    <w:rsid w:val="00A907F4"/>
    <w:rsid w:val="00A90CF4"/>
    <w:rsid w:val="00A92B71"/>
    <w:rsid w:val="00AC1AC2"/>
    <w:rsid w:val="00AD4DD1"/>
    <w:rsid w:val="00AE768E"/>
    <w:rsid w:val="00AF4D54"/>
    <w:rsid w:val="00B000AB"/>
    <w:rsid w:val="00B1352A"/>
    <w:rsid w:val="00B2490B"/>
    <w:rsid w:val="00B266B1"/>
    <w:rsid w:val="00B35FF8"/>
    <w:rsid w:val="00B37E97"/>
    <w:rsid w:val="00B43D59"/>
    <w:rsid w:val="00B47287"/>
    <w:rsid w:val="00B60DFD"/>
    <w:rsid w:val="00B8127B"/>
    <w:rsid w:val="00B817EF"/>
    <w:rsid w:val="00B83C0C"/>
    <w:rsid w:val="00B83CF0"/>
    <w:rsid w:val="00B91BD8"/>
    <w:rsid w:val="00BA62B7"/>
    <w:rsid w:val="00BB0DCA"/>
    <w:rsid w:val="00BB4CEC"/>
    <w:rsid w:val="00BB5108"/>
    <w:rsid w:val="00BC036A"/>
    <w:rsid w:val="00BC1F1D"/>
    <w:rsid w:val="00BC2FFE"/>
    <w:rsid w:val="00BD19DC"/>
    <w:rsid w:val="00BD36D0"/>
    <w:rsid w:val="00BD3832"/>
    <w:rsid w:val="00BE3FFE"/>
    <w:rsid w:val="00BF77B9"/>
    <w:rsid w:val="00C006D7"/>
    <w:rsid w:val="00C00B67"/>
    <w:rsid w:val="00C05519"/>
    <w:rsid w:val="00C12195"/>
    <w:rsid w:val="00C12CFA"/>
    <w:rsid w:val="00C13482"/>
    <w:rsid w:val="00C173C5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941FA"/>
    <w:rsid w:val="00CA3BC2"/>
    <w:rsid w:val="00CB3E01"/>
    <w:rsid w:val="00CB5241"/>
    <w:rsid w:val="00CD148D"/>
    <w:rsid w:val="00CD1EE0"/>
    <w:rsid w:val="00CD4D2A"/>
    <w:rsid w:val="00CD72C3"/>
    <w:rsid w:val="00CE08D0"/>
    <w:rsid w:val="00CE3FD7"/>
    <w:rsid w:val="00D04536"/>
    <w:rsid w:val="00D04C2F"/>
    <w:rsid w:val="00D06DF7"/>
    <w:rsid w:val="00D2402B"/>
    <w:rsid w:val="00D25AC1"/>
    <w:rsid w:val="00D4324B"/>
    <w:rsid w:val="00D45F8A"/>
    <w:rsid w:val="00D5373A"/>
    <w:rsid w:val="00D538C5"/>
    <w:rsid w:val="00D5657D"/>
    <w:rsid w:val="00D61E9C"/>
    <w:rsid w:val="00D71077"/>
    <w:rsid w:val="00D733B9"/>
    <w:rsid w:val="00D777D4"/>
    <w:rsid w:val="00D81BDD"/>
    <w:rsid w:val="00D831CF"/>
    <w:rsid w:val="00D85860"/>
    <w:rsid w:val="00D875E8"/>
    <w:rsid w:val="00D915A8"/>
    <w:rsid w:val="00D96BF1"/>
    <w:rsid w:val="00DB799F"/>
    <w:rsid w:val="00DD2DEF"/>
    <w:rsid w:val="00DD4960"/>
    <w:rsid w:val="00DE26E3"/>
    <w:rsid w:val="00DE270F"/>
    <w:rsid w:val="00DE35A5"/>
    <w:rsid w:val="00DE472C"/>
    <w:rsid w:val="00DF2C41"/>
    <w:rsid w:val="00DF6D0E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2624"/>
    <w:rsid w:val="00E328DB"/>
    <w:rsid w:val="00E40107"/>
    <w:rsid w:val="00E466B5"/>
    <w:rsid w:val="00E50E7F"/>
    <w:rsid w:val="00E51AF2"/>
    <w:rsid w:val="00E54EED"/>
    <w:rsid w:val="00E55C80"/>
    <w:rsid w:val="00E55D30"/>
    <w:rsid w:val="00E55DDE"/>
    <w:rsid w:val="00E63C15"/>
    <w:rsid w:val="00E655FA"/>
    <w:rsid w:val="00E75934"/>
    <w:rsid w:val="00E81A5A"/>
    <w:rsid w:val="00E856E6"/>
    <w:rsid w:val="00E918FA"/>
    <w:rsid w:val="00E91BBB"/>
    <w:rsid w:val="00E927A0"/>
    <w:rsid w:val="00E956BC"/>
    <w:rsid w:val="00EA0727"/>
    <w:rsid w:val="00EB2C5B"/>
    <w:rsid w:val="00EC6567"/>
    <w:rsid w:val="00EC7979"/>
    <w:rsid w:val="00ED42EB"/>
    <w:rsid w:val="00ED5383"/>
    <w:rsid w:val="00EE7D9C"/>
    <w:rsid w:val="00EF3B6D"/>
    <w:rsid w:val="00F06927"/>
    <w:rsid w:val="00F10655"/>
    <w:rsid w:val="00F15B6F"/>
    <w:rsid w:val="00F20E93"/>
    <w:rsid w:val="00F22268"/>
    <w:rsid w:val="00F2798F"/>
    <w:rsid w:val="00F30049"/>
    <w:rsid w:val="00F31DB1"/>
    <w:rsid w:val="00F40349"/>
    <w:rsid w:val="00F52E3E"/>
    <w:rsid w:val="00F65328"/>
    <w:rsid w:val="00F6666C"/>
    <w:rsid w:val="00F7086D"/>
    <w:rsid w:val="00F73E0A"/>
    <w:rsid w:val="00F74679"/>
    <w:rsid w:val="00F8190C"/>
    <w:rsid w:val="00F9083D"/>
    <w:rsid w:val="00F93C2A"/>
    <w:rsid w:val="00F940B9"/>
    <w:rsid w:val="00FA26CA"/>
    <w:rsid w:val="00FA343A"/>
    <w:rsid w:val="00FA4105"/>
    <w:rsid w:val="00FA6465"/>
    <w:rsid w:val="00FB3D9E"/>
    <w:rsid w:val="00FB41B1"/>
    <w:rsid w:val="00FC109B"/>
    <w:rsid w:val="00FC15AE"/>
    <w:rsid w:val="00FC493C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E43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212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r.missouri.edu/departmental-processing/recruitment-and-hiring/hiring-academic-positions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radschool.missouri.edu/policy/letter-templates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B253F8EB894F44A77D6643B67F6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3CFB-8A25-4A6A-8FBF-2F91EB979E3E}"/>
      </w:docPartPr>
      <w:docPartBody>
        <w:p w:rsidR="00676867" w:rsidRDefault="00444B0C" w:rsidP="00444B0C">
          <w:pPr>
            <w:pStyle w:val="5BB253F8EB894F44A77D6643B67F6C621"/>
          </w:pPr>
          <w:r w:rsidRPr="00187AB4">
            <w:rPr>
              <w:rStyle w:val="PlaceholderText"/>
              <w:rFonts w:cstheme="minorHAnsi"/>
            </w:rPr>
            <w:t>Click to enter promotional information for your department</w:t>
          </w:r>
        </w:p>
      </w:docPartBody>
    </w:docPart>
    <w:docPart>
      <w:docPartPr>
        <w:name w:val="28B0D98BAB4E4D2C9BF105EF6450C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29CEE-999E-4E03-A51F-1CD718C46C04}"/>
      </w:docPartPr>
      <w:docPartBody>
        <w:p w:rsidR="007B2F00" w:rsidRDefault="00444B0C" w:rsidP="00444B0C">
          <w:pPr>
            <w:pStyle w:val="28B0D98BAB4E4D2C9BF105EF6450C6421"/>
          </w:pPr>
          <w:r w:rsidRPr="00187AB4">
            <w:rPr>
              <w:rFonts w:eastAsiaTheme="minorHAnsi" w:cstheme="minorHAnsi"/>
              <w:color w:val="808080"/>
            </w:rPr>
            <w:t>Choose an item</w:t>
          </w:r>
        </w:p>
      </w:docPartBody>
    </w:docPart>
    <w:docPart>
      <w:docPartPr>
        <w:name w:val="311D3AAB9BDF47F5BF6939E16831B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455-A77F-436C-A965-B598225E8123}"/>
      </w:docPartPr>
      <w:docPartBody>
        <w:p w:rsidR="007B2F00" w:rsidRDefault="00444B0C" w:rsidP="00444B0C">
          <w:pPr>
            <w:pStyle w:val="311D3AAB9BDF47F5BF6939E16831B819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DB605A0FD14D7382EFE88921C07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CFC57-D4B2-424F-838A-46E67CFB9955}"/>
      </w:docPartPr>
      <w:docPartBody>
        <w:p w:rsidR="007B2F00" w:rsidRDefault="008F4BA7" w:rsidP="008F4BA7">
          <w:pPr>
            <w:pStyle w:val="62DB605A0FD14D7382EFE88921C076A7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he posting title</w:t>
          </w:r>
        </w:p>
      </w:docPartBody>
    </w:docPart>
    <w:docPart>
      <w:docPartPr>
        <w:name w:val="D65A5E82E78A4CFFA466BFB5117F3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2C40B-0104-4FE4-8882-C176EEA5B365}"/>
      </w:docPartPr>
      <w:docPartBody>
        <w:p w:rsidR="007B2F00" w:rsidRDefault="008F4BA7" w:rsidP="008F4BA7">
          <w:pPr>
            <w:pStyle w:val="D65A5E82E78A4CFFA466BFB5117F3489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preferred qualifications</w:t>
          </w:r>
        </w:p>
      </w:docPartBody>
    </w:docPart>
    <w:docPart>
      <w:docPartPr>
        <w:name w:val="69E7086A555F4B82ABF45D2A75557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62C63-FB14-4498-B0EC-98F209796DB6}"/>
      </w:docPartPr>
      <w:docPartBody>
        <w:p w:rsidR="007B2F00" w:rsidRDefault="00D540F7" w:rsidP="00D540F7">
          <w:pPr>
            <w:pStyle w:val="69E7086A555F4B82ABF45D2A755571511"/>
          </w:pPr>
          <w:r w:rsidRPr="00187AB4">
            <w:rPr>
              <w:rStyle w:val="PlaceholderText"/>
              <w:rFonts w:cstheme="minorHAnsi"/>
            </w:rPr>
            <w:t>Click here to enter required application materials.</w:t>
          </w:r>
        </w:p>
      </w:docPartBody>
    </w:docPart>
    <w:docPart>
      <w:docPartPr>
        <w:name w:val="FA4870266BB14369843692CDD4013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0E08F-EDC5-43B2-B5D3-06FD2F0DBAAB}"/>
      </w:docPartPr>
      <w:docPartBody>
        <w:p w:rsidR="00982AF9" w:rsidRDefault="00444B0C" w:rsidP="00444B0C">
          <w:pPr>
            <w:pStyle w:val="FA4870266BB14369843692CDD4013E40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23C7B158F094E148828E1F7F233F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1991E-CA6C-44A4-83F7-C41F3D65E9F2}"/>
      </w:docPartPr>
      <w:docPartBody>
        <w:p w:rsidR="00982AF9" w:rsidRDefault="00444B0C" w:rsidP="00444B0C">
          <w:pPr>
            <w:pStyle w:val="A23C7B158F094E148828E1F7F233F138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763572AB8B97417AA501C6B5F9417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B7CCB-E5D1-4826-8C5C-D46345EB9695}"/>
      </w:docPartPr>
      <w:docPartBody>
        <w:p w:rsidR="00702D0B" w:rsidRDefault="00444B0C" w:rsidP="00444B0C">
          <w:pPr>
            <w:pStyle w:val="763572AB8B97417AA501C6B5F9417A421"/>
          </w:pPr>
          <w:r w:rsidRPr="0068510C">
            <w:rPr>
              <w:rStyle w:val="PlaceholderText"/>
            </w:rPr>
            <w:t>Choose an item.</w:t>
          </w:r>
        </w:p>
      </w:docPartBody>
    </w:docPart>
    <w:docPart>
      <w:docPartPr>
        <w:name w:val="27B8F18946A64BC2AB2426AA28ABF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0A90C-337F-4B38-8D3B-836520D4F409}"/>
      </w:docPartPr>
      <w:docPartBody>
        <w:p w:rsidR="00702D0B" w:rsidRDefault="00444B0C" w:rsidP="00444B0C">
          <w:pPr>
            <w:pStyle w:val="27B8F18946A64BC2AB2426AA28ABF258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preferred qualifications</w:t>
          </w:r>
        </w:p>
      </w:docPartBody>
    </w:docPart>
    <w:docPart>
      <w:docPartPr>
        <w:name w:val="F9842B34507F44DE8E1E318FDCC14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68B0E-F545-49D2-BA26-CAC5ECD23A6B}"/>
      </w:docPartPr>
      <w:docPartBody>
        <w:p w:rsidR="00CE6BFE" w:rsidRDefault="0057538D" w:rsidP="0057538D">
          <w:pPr>
            <w:pStyle w:val="F9842B34507F44DE8E1E318FDCC14796"/>
          </w:pPr>
          <w:r w:rsidRPr="00147272">
            <w:rPr>
              <w:rStyle w:val="PlaceholderText"/>
            </w:rPr>
            <w:t>Choose an item</w:t>
          </w:r>
        </w:p>
      </w:docPartBody>
    </w:docPart>
    <w:docPart>
      <w:docPartPr>
        <w:name w:val="49097D7C5AF04151A36A4DC96FFB8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B31CA-0A16-414E-9921-1CD6653925CC}"/>
      </w:docPartPr>
      <w:docPartBody>
        <w:p w:rsidR="00531DB2" w:rsidRDefault="00477C0E" w:rsidP="00477C0E">
          <w:pPr>
            <w:pStyle w:val="49097D7C5AF04151A36A4DC96FFB8498"/>
          </w:pPr>
          <w:r w:rsidRPr="00187AB4">
            <w:rPr>
              <w:rStyle w:val="PlaceholderText"/>
              <w:rFonts w:cstheme="minorHAnsi"/>
              <w:sz w:val="21"/>
              <w:szCs w:val="21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166D4E"/>
    <w:rsid w:val="00182872"/>
    <w:rsid w:val="00204006"/>
    <w:rsid w:val="00274E01"/>
    <w:rsid w:val="0028604B"/>
    <w:rsid w:val="002F62BD"/>
    <w:rsid w:val="00302031"/>
    <w:rsid w:val="00313232"/>
    <w:rsid w:val="00334B0B"/>
    <w:rsid w:val="00352B42"/>
    <w:rsid w:val="0036473C"/>
    <w:rsid w:val="00376854"/>
    <w:rsid w:val="003A3A76"/>
    <w:rsid w:val="003C062D"/>
    <w:rsid w:val="003F51AB"/>
    <w:rsid w:val="003F6A50"/>
    <w:rsid w:val="00444B0C"/>
    <w:rsid w:val="00452CB2"/>
    <w:rsid w:val="004543C9"/>
    <w:rsid w:val="00455969"/>
    <w:rsid w:val="00473FA6"/>
    <w:rsid w:val="00477C0E"/>
    <w:rsid w:val="004A5B4E"/>
    <w:rsid w:val="004C1C4A"/>
    <w:rsid w:val="004E1742"/>
    <w:rsid w:val="005153FD"/>
    <w:rsid w:val="0052050B"/>
    <w:rsid w:val="00526E77"/>
    <w:rsid w:val="00527DD1"/>
    <w:rsid w:val="00531DB2"/>
    <w:rsid w:val="005669D4"/>
    <w:rsid w:val="005728A3"/>
    <w:rsid w:val="0057538D"/>
    <w:rsid w:val="005C3DD8"/>
    <w:rsid w:val="00601131"/>
    <w:rsid w:val="00604DD3"/>
    <w:rsid w:val="006069D7"/>
    <w:rsid w:val="0062311B"/>
    <w:rsid w:val="00643642"/>
    <w:rsid w:val="00645BCA"/>
    <w:rsid w:val="00676867"/>
    <w:rsid w:val="00693E8F"/>
    <w:rsid w:val="006A3590"/>
    <w:rsid w:val="006A5BCD"/>
    <w:rsid w:val="006C05C2"/>
    <w:rsid w:val="00702D0B"/>
    <w:rsid w:val="00783B31"/>
    <w:rsid w:val="007B2F00"/>
    <w:rsid w:val="008208E6"/>
    <w:rsid w:val="00846E84"/>
    <w:rsid w:val="00875E5D"/>
    <w:rsid w:val="00895CFB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57E89"/>
    <w:rsid w:val="00962B57"/>
    <w:rsid w:val="00982AF9"/>
    <w:rsid w:val="009927FB"/>
    <w:rsid w:val="009A3FCA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B2E7C"/>
    <w:rsid w:val="00AD4DD1"/>
    <w:rsid w:val="00AD628D"/>
    <w:rsid w:val="00B02A40"/>
    <w:rsid w:val="00B22F4B"/>
    <w:rsid w:val="00B555BE"/>
    <w:rsid w:val="00B63143"/>
    <w:rsid w:val="00B733AC"/>
    <w:rsid w:val="00B9436F"/>
    <w:rsid w:val="00BA4341"/>
    <w:rsid w:val="00BB5287"/>
    <w:rsid w:val="00BC45EB"/>
    <w:rsid w:val="00BE7EAA"/>
    <w:rsid w:val="00C132F7"/>
    <w:rsid w:val="00C43AFB"/>
    <w:rsid w:val="00CE6BFE"/>
    <w:rsid w:val="00D17E79"/>
    <w:rsid w:val="00D540F7"/>
    <w:rsid w:val="00D72121"/>
    <w:rsid w:val="00D772E3"/>
    <w:rsid w:val="00DA00D9"/>
    <w:rsid w:val="00DF4F09"/>
    <w:rsid w:val="00E1010A"/>
    <w:rsid w:val="00E55876"/>
    <w:rsid w:val="00E60E3F"/>
    <w:rsid w:val="00E746DB"/>
    <w:rsid w:val="00EA05A6"/>
    <w:rsid w:val="00EB29F5"/>
    <w:rsid w:val="00EF4B6A"/>
    <w:rsid w:val="00F469BF"/>
    <w:rsid w:val="00F72B66"/>
    <w:rsid w:val="00F76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7C0E"/>
    <w:rPr>
      <w:color w:val="808080"/>
    </w:rPr>
  </w:style>
  <w:style w:type="paragraph" w:customStyle="1" w:styleId="62DB605A0FD14D7382EFE88921C076A710">
    <w:name w:val="62DB605A0FD14D7382EFE88921C076A710"/>
    <w:rsid w:val="008F4BA7"/>
    <w:pPr>
      <w:spacing w:after="0" w:line="240" w:lineRule="auto"/>
    </w:pPr>
  </w:style>
  <w:style w:type="paragraph" w:customStyle="1" w:styleId="D65A5E82E78A4CFFA466BFB5117F348910">
    <w:name w:val="D65A5E82E78A4CFFA466BFB5117F348910"/>
    <w:rsid w:val="008F4BA7"/>
    <w:pPr>
      <w:spacing w:after="0" w:line="240" w:lineRule="auto"/>
    </w:pPr>
  </w:style>
  <w:style w:type="paragraph" w:customStyle="1" w:styleId="69E7086A555F4B82ABF45D2A755571511">
    <w:name w:val="69E7086A555F4B82ABF45D2A755571511"/>
    <w:rsid w:val="00D540F7"/>
    <w:pPr>
      <w:spacing w:after="0" w:line="240" w:lineRule="auto"/>
    </w:pPr>
  </w:style>
  <w:style w:type="paragraph" w:customStyle="1" w:styleId="27B8F18946A64BC2AB2426AA28ABF258">
    <w:name w:val="27B8F18946A64BC2AB2426AA28ABF258"/>
    <w:rsid w:val="00444B0C"/>
    <w:pPr>
      <w:spacing w:after="160" w:line="259" w:lineRule="auto"/>
    </w:pPr>
  </w:style>
  <w:style w:type="paragraph" w:customStyle="1" w:styleId="763572AB8B97417AA501C6B5F9417A421">
    <w:name w:val="763572AB8B97417AA501C6B5F9417A421"/>
    <w:rsid w:val="00444B0C"/>
    <w:pPr>
      <w:spacing w:after="0" w:line="240" w:lineRule="auto"/>
    </w:pPr>
  </w:style>
  <w:style w:type="paragraph" w:customStyle="1" w:styleId="28B0D98BAB4E4D2C9BF105EF6450C6421">
    <w:name w:val="28B0D98BAB4E4D2C9BF105EF6450C6421"/>
    <w:rsid w:val="00444B0C"/>
    <w:pPr>
      <w:spacing w:after="0" w:line="240" w:lineRule="auto"/>
    </w:pPr>
  </w:style>
  <w:style w:type="paragraph" w:customStyle="1" w:styleId="311D3AAB9BDF47F5BF6939E16831B8191">
    <w:name w:val="311D3AAB9BDF47F5BF6939E16831B8191"/>
    <w:rsid w:val="00444B0C"/>
    <w:pPr>
      <w:spacing w:after="0" w:line="240" w:lineRule="auto"/>
    </w:pPr>
  </w:style>
  <w:style w:type="paragraph" w:customStyle="1" w:styleId="FA4870266BB14369843692CDD4013E401">
    <w:name w:val="FA4870266BB14369843692CDD4013E401"/>
    <w:rsid w:val="00444B0C"/>
    <w:pPr>
      <w:spacing w:after="0" w:line="240" w:lineRule="auto"/>
    </w:pPr>
  </w:style>
  <w:style w:type="paragraph" w:customStyle="1" w:styleId="A23C7B158F094E148828E1F7F233F1381">
    <w:name w:val="A23C7B158F094E148828E1F7F233F1381"/>
    <w:rsid w:val="00444B0C"/>
    <w:pPr>
      <w:spacing w:after="0" w:line="240" w:lineRule="auto"/>
    </w:pPr>
  </w:style>
  <w:style w:type="paragraph" w:customStyle="1" w:styleId="5BB253F8EB894F44A77D6643B67F6C621">
    <w:name w:val="5BB253F8EB894F44A77D6643B67F6C621"/>
    <w:rsid w:val="00444B0C"/>
    <w:pPr>
      <w:spacing w:after="0" w:line="240" w:lineRule="auto"/>
    </w:pPr>
  </w:style>
  <w:style w:type="paragraph" w:customStyle="1" w:styleId="F9842B34507F44DE8E1E318FDCC14796">
    <w:name w:val="F9842B34507F44DE8E1E318FDCC14796"/>
    <w:rsid w:val="0057538D"/>
    <w:pPr>
      <w:spacing w:after="160" w:line="259" w:lineRule="auto"/>
    </w:pPr>
  </w:style>
  <w:style w:type="paragraph" w:customStyle="1" w:styleId="49097D7C5AF04151A36A4DC96FFB8498">
    <w:name w:val="49097D7C5AF04151A36A4DC96FFB8498"/>
    <w:rsid w:val="00477C0E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7</Words>
  <Characters>2893</Characters>
  <Application>Microsoft Office Word</Application>
  <DocSecurity>4</DocSecurity>
  <Lines>206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Bush Rowe, Shelley</cp:lastModifiedBy>
  <cp:revision>2</cp:revision>
  <cp:lastPrinted>2017-10-24T16:17:00Z</cp:lastPrinted>
  <dcterms:created xsi:type="dcterms:W3CDTF">2025-02-26T23:32:00Z</dcterms:created>
  <dcterms:modified xsi:type="dcterms:W3CDTF">2025-02-26T23:32:00Z</dcterms:modified>
</cp:coreProperties>
</file>